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61CE786" w14:textId="3E4E92F4" w:rsidR="00C061C9" w:rsidRPr="0056320B" w:rsidRDefault="00172EF5" w:rsidP="0056320B">
      <w:pPr>
        <w:pStyle w:val="Heading1"/>
      </w:pPr>
      <w:r w:rsidRPr="0056320B">
        <w:t xml:space="preserve">Python Chapter </w:t>
      </w:r>
      <w:r w:rsidR="007C4FF2" w:rsidRPr="0056320B">
        <w:t>6</w:t>
      </w:r>
      <w:r w:rsidRPr="0056320B">
        <w:t>’s Assignment</w:t>
      </w:r>
      <w:r w:rsidR="00C30673">
        <w:t xml:space="preserve"> – Student Records System</w:t>
      </w:r>
    </w:p>
    <w:p w14:paraId="0AAE5A87" w14:textId="573E0460" w:rsidR="003D48E2" w:rsidRPr="00830E9F" w:rsidRDefault="00830E9F" w:rsidP="00830E9F">
      <w:pPr>
        <w:pStyle w:val="Heading2"/>
        <w:rPr>
          <w:u w:val="single"/>
        </w:rPr>
      </w:pPr>
      <w:r w:rsidRPr="00830E9F">
        <w:rPr>
          <w:u w:val="single"/>
        </w:rPr>
        <w:t>Instructions</w:t>
      </w:r>
    </w:p>
    <w:p w14:paraId="19D262FA" w14:textId="7DEECADE" w:rsidR="00186C01" w:rsidRDefault="007C4FF2" w:rsidP="0056320B">
      <w:pPr>
        <w:spacing w:line="240" w:lineRule="auto"/>
        <w:contextualSpacing/>
      </w:pPr>
      <w:r>
        <w:t>As a program developer, it’s your job to follow the design specifications given you</w:t>
      </w:r>
      <w:r w:rsidR="00F757D6">
        <w:t xml:space="preserve"> to create a program or application that is exactly what was requested for by the end user.  For this assignment, you must create a program that will </w:t>
      </w:r>
      <w:r w:rsidR="00267E07">
        <w:t>store</w:t>
      </w:r>
      <w:r w:rsidR="00C916C6">
        <w:t xml:space="preserve"> student’s</w:t>
      </w:r>
      <w:r w:rsidR="000C6E55">
        <w:t xml:space="preserve"> IDs, plus first and last</w:t>
      </w:r>
      <w:r w:rsidR="00C916C6">
        <w:t xml:space="preserve"> names</w:t>
      </w:r>
      <w:r w:rsidR="00267E07">
        <w:t xml:space="preserve"> in a two</w:t>
      </w:r>
      <w:r w:rsidR="00F065DF">
        <w:t>-dimensional list.</w:t>
      </w:r>
      <w:r w:rsidR="00C916C6">
        <w:t xml:space="preserve">  You will want to use </w:t>
      </w:r>
      <w:r w:rsidR="00F065DF">
        <w:t>book_apps\ch06\movie_list_2d.py as a starting point.</w:t>
      </w:r>
      <w:r w:rsidR="0064574F">
        <w:t xml:space="preserve">  </w:t>
      </w:r>
    </w:p>
    <w:p w14:paraId="4CE990AC" w14:textId="77777777" w:rsidR="000C6E55" w:rsidRDefault="000C6E55" w:rsidP="0056320B">
      <w:pPr>
        <w:spacing w:line="240" w:lineRule="auto"/>
        <w:contextualSpacing/>
      </w:pPr>
    </w:p>
    <w:p w14:paraId="59522D27" w14:textId="64AF68B6" w:rsidR="0035469B" w:rsidRDefault="00186C01" w:rsidP="0056320B">
      <w:pPr>
        <w:spacing w:line="240" w:lineRule="auto"/>
        <w:contextualSpacing/>
      </w:pPr>
      <w:r>
        <w:t>Here is a list of some of the</w:t>
      </w:r>
      <w:r w:rsidR="0035469B">
        <w:t xml:space="preserve"> additional logic you will need to add to your program that wasn’t included in the movie_list_2d.py </w:t>
      </w:r>
      <w:r w:rsidR="00035636">
        <w:t>module:</w:t>
      </w:r>
    </w:p>
    <w:p w14:paraId="46D14ECE" w14:textId="5BB414DD" w:rsidR="007A5A43" w:rsidRDefault="007A5A43" w:rsidP="0056320B">
      <w:pPr>
        <w:pStyle w:val="ListParagraph"/>
        <w:numPr>
          <w:ilvl w:val="0"/>
          <w:numId w:val="2"/>
        </w:numPr>
        <w:spacing w:line="240" w:lineRule="auto"/>
      </w:pPr>
      <w:r>
        <w:t>Change the menu to use numbers instead of words for menu selection</w:t>
      </w:r>
      <w:r w:rsidR="00775046">
        <w:t>.</w:t>
      </w:r>
    </w:p>
    <w:p w14:paraId="5859DD84" w14:textId="2D587EB1" w:rsidR="00D60C4B" w:rsidRDefault="00D60C4B" w:rsidP="00D60C4B">
      <w:pPr>
        <w:pStyle w:val="ListParagraph"/>
        <w:numPr>
          <w:ilvl w:val="0"/>
          <w:numId w:val="2"/>
        </w:numPr>
        <w:spacing w:line="240" w:lineRule="auto"/>
      </w:pPr>
      <w:r>
        <w:t>Store student id,  first name, and last name (no reusing student ids after delete)</w:t>
      </w:r>
    </w:p>
    <w:p w14:paraId="524AAB8E" w14:textId="435301C3" w:rsidR="000C6E55" w:rsidRDefault="000C6E55" w:rsidP="0056320B">
      <w:pPr>
        <w:pStyle w:val="ListParagraph"/>
        <w:numPr>
          <w:ilvl w:val="0"/>
          <w:numId w:val="2"/>
        </w:numPr>
        <w:spacing w:line="240" w:lineRule="auto"/>
      </w:pPr>
      <w:r>
        <w:t>Add an update student option</w:t>
      </w:r>
    </w:p>
    <w:p w14:paraId="609AAF1B" w14:textId="7F0BDE6F" w:rsidR="00775046" w:rsidRDefault="007A5A43" w:rsidP="0056320B">
      <w:pPr>
        <w:pStyle w:val="ListParagraph"/>
        <w:numPr>
          <w:ilvl w:val="0"/>
          <w:numId w:val="2"/>
        </w:numPr>
        <w:spacing w:line="240" w:lineRule="auto"/>
      </w:pPr>
      <w:r>
        <w:t xml:space="preserve">Add </w:t>
      </w:r>
      <w:r w:rsidR="0064574F">
        <w:t>data validation</w:t>
      </w:r>
      <w:r w:rsidR="003460E1">
        <w:t xml:space="preserve"> for all data inputs</w:t>
      </w:r>
      <w:r w:rsidR="000C6E55">
        <w:t xml:space="preserve"> </w:t>
      </w:r>
    </w:p>
    <w:p w14:paraId="05614DED" w14:textId="286DDDF4" w:rsidR="00D60C4B" w:rsidRDefault="00D60C4B" w:rsidP="00D60C4B">
      <w:pPr>
        <w:pStyle w:val="ListParagraph"/>
        <w:numPr>
          <w:ilvl w:val="1"/>
          <w:numId w:val="2"/>
        </w:numPr>
        <w:spacing w:line="240" w:lineRule="auto"/>
      </w:pPr>
      <w:r>
        <w:t>Use the title method to upper case the first and last name</w:t>
      </w:r>
    </w:p>
    <w:p w14:paraId="19E88FD1" w14:textId="54E15414" w:rsidR="00D60C4B" w:rsidRDefault="00D60C4B" w:rsidP="00D60C4B">
      <w:pPr>
        <w:pStyle w:val="ListParagraph"/>
        <w:numPr>
          <w:ilvl w:val="1"/>
          <w:numId w:val="2"/>
        </w:numPr>
        <w:spacing w:line="240" w:lineRule="auto"/>
      </w:pPr>
      <w:r>
        <w:t>Allow the user to skip updating either the first or last name</w:t>
      </w:r>
    </w:p>
    <w:p w14:paraId="14E6B0B0" w14:textId="05E78EA0" w:rsidR="00775046" w:rsidRDefault="00BF36C7" w:rsidP="0056320B">
      <w:pPr>
        <w:pStyle w:val="ListParagraph"/>
        <w:numPr>
          <w:ilvl w:val="0"/>
          <w:numId w:val="2"/>
        </w:numPr>
        <w:spacing w:line="240" w:lineRule="auto"/>
      </w:pPr>
      <w:r>
        <w:t xml:space="preserve">Add </w:t>
      </w:r>
      <w:r w:rsidR="00425995">
        <w:t>confirmation to the</w:t>
      </w:r>
      <w:r w:rsidR="000C6E55">
        <w:t xml:space="preserve"> update or</w:t>
      </w:r>
      <w:r w:rsidR="00425995">
        <w:t xml:space="preserve"> delete, so the end user has to confirm </w:t>
      </w:r>
      <w:r w:rsidR="000C6E55">
        <w:t xml:space="preserve">the action </w:t>
      </w:r>
    </w:p>
    <w:p w14:paraId="1F57530A" w14:textId="109F5311" w:rsidR="00F11299" w:rsidRDefault="00F11299" w:rsidP="0056320B">
      <w:pPr>
        <w:pStyle w:val="ListParagraph"/>
        <w:numPr>
          <w:ilvl w:val="0"/>
          <w:numId w:val="2"/>
        </w:numPr>
        <w:spacing w:line="240" w:lineRule="auto"/>
      </w:pPr>
      <w:r>
        <w:t>Use a main menu scripts, plus data validation and student maint modules</w:t>
      </w:r>
    </w:p>
    <w:p w14:paraId="674247DA" w14:textId="6EBC6F88" w:rsidR="00D80D63" w:rsidRPr="00D80D63" w:rsidRDefault="00775046" w:rsidP="00EE7890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>
        <w:t xml:space="preserve">Add docstring to all </w:t>
      </w:r>
      <w:r w:rsidR="00FD4098">
        <w:t>function</w:t>
      </w:r>
      <w:r w:rsidR="007D7F57">
        <w:t>s PLUS inline documentation too</w:t>
      </w:r>
    </w:p>
    <w:p w14:paraId="10874A3A" w14:textId="25AE39D9" w:rsidR="00D80D63" w:rsidRPr="007D7F57" w:rsidRDefault="007D7F57" w:rsidP="00B344C5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</w:pPr>
      <w:r>
        <w:rPr>
          <w:rFonts w:eastAsia="Times New Roman" w:cstheme="minorHAnsi"/>
        </w:rPr>
        <w:t>Make sure your code is easy to read and have no P</w:t>
      </w:r>
      <w:r w:rsidR="00D80D63" w:rsidRPr="00D80D63">
        <w:rPr>
          <w:rFonts w:eastAsia="Times New Roman" w:cstheme="minorHAnsi"/>
        </w:rPr>
        <w:t>yCharm warnings</w:t>
      </w:r>
      <w:r>
        <w:rPr>
          <w:rFonts w:eastAsia="Times New Roman" w:cstheme="minorHAnsi"/>
        </w:rPr>
        <w:br/>
        <w:t>This means adding blank lines to your code between specific statement groupings</w:t>
      </w:r>
    </w:p>
    <w:p w14:paraId="2B20A747" w14:textId="437D29A5" w:rsidR="007D7F57" w:rsidRDefault="007D7F57" w:rsidP="00B344C5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</w:pPr>
      <w:r>
        <w:t>UI is VERY important, so use blank lines, dash lines, and indentation for a more readable interface</w:t>
      </w:r>
    </w:p>
    <w:p w14:paraId="33B36467" w14:textId="7C25FB01" w:rsidR="00B932BA" w:rsidRPr="007D7F57" w:rsidRDefault="00B932BA" w:rsidP="00B344C5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</w:pPr>
      <w:r>
        <w:t xml:space="preserve">Use GitHub with regularly switch driver/navigator commits &amp; pushes </w:t>
      </w:r>
      <w:bookmarkStart w:id="0" w:name="_GoBack"/>
      <w:bookmarkEnd w:id="0"/>
    </w:p>
    <w:p w14:paraId="39E52CE1" w14:textId="516812A7" w:rsidR="00D80D63" w:rsidRPr="00D80D63" w:rsidRDefault="00D80D63" w:rsidP="00D80D63">
      <w:pPr>
        <w:spacing w:line="240" w:lineRule="auto"/>
      </w:pPr>
      <w:r w:rsidRPr="00D80D63">
        <w:rPr>
          <w:rFonts w:eastAsia="Times New Roman" w:cstheme="minorHAnsi"/>
          <w:sz w:val="24"/>
          <w:szCs w:val="24"/>
        </w:rPr>
        <w:t xml:space="preserve">Assignment Tips: </w:t>
      </w:r>
    </w:p>
    <w:p w14:paraId="0FBEFDA9" w14:textId="3A7FF403" w:rsidR="00D80D63" w:rsidRPr="00D80D63" w:rsidRDefault="00D80D63" w:rsidP="008509BC">
      <w:pPr>
        <w:pStyle w:val="ListParagraph"/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D80D63">
        <w:rPr>
          <w:rFonts w:eastAsia="Times New Roman" w:cstheme="minorHAnsi"/>
          <w:sz w:val="24"/>
          <w:szCs w:val="24"/>
        </w:rPr>
        <w:t>At the end of the while loop before displaying the menu again</w:t>
      </w:r>
      <w:r>
        <w:rPr>
          <w:rFonts w:eastAsia="Times New Roman" w:cstheme="minorHAnsi"/>
          <w:sz w:val="24"/>
          <w:szCs w:val="24"/>
        </w:rPr>
        <w:t>:</w:t>
      </w:r>
      <w:r>
        <w:rPr>
          <w:rFonts w:eastAsia="Times New Roman" w:cstheme="minorHAnsi"/>
          <w:sz w:val="24"/>
          <w:szCs w:val="24"/>
        </w:rPr>
        <w:br/>
      </w:r>
      <w:r>
        <w:rPr>
          <w:noProof/>
        </w:rPr>
        <w:drawing>
          <wp:inline distT="0" distB="0" distL="0" distR="0" wp14:anchorId="23A677C2" wp14:editId="479C6324">
            <wp:extent cx="1995055" cy="219456"/>
            <wp:effectExtent l="190500" t="190500" r="196215" b="2000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090612" cy="22996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0C65A64" w14:textId="1958DFDF" w:rsidR="00D80D63" w:rsidRDefault="00D80D63" w:rsidP="00F260FB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D80D63">
        <w:rPr>
          <w:rFonts w:eastAsia="Times New Roman" w:cstheme="minorHAnsi"/>
          <w:sz w:val="24"/>
          <w:szCs w:val="24"/>
        </w:rPr>
        <w:t>Avoid nested constructs when possible, example</w:t>
      </w:r>
      <w:r>
        <w:rPr>
          <w:rFonts w:eastAsia="Times New Roman" w:cstheme="minorHAnsi"/>
          <w:sz w:val="24"/>
          <w:szCs w:val="24"/>
        </w:rPr>
        <w:t>s</w:t>
      </w:r>
      <w:r w:rsidRPr="00D80D63">
        <w:rPr>
          <w:rFonts w:eastAsia="Times New Roman" w:cstheme="minorHAnsi"/>
          <w:sz w:val="24"/>
          <w:szCs w:val="24"/>
        </w:rPr>
        <w:t>:</w:t>
      </w:r>
      <w:r>
        <w:rPr>
          <w:rFonts w:eastAsia="Times New Roman" w:cstheme="minorHAnsi"/>
          <w:sz w:val="24"/>
          <w:szCs w:val="24"/>
        </w:rPr>
        <w:br/>
        <w:t>NOTE: all methods (except add) should first check to see if this 2D list is empty</w:t>
      </w:r>
      <w:r w:rsidRPr="00D80D63">
        <w:rPr>
          <w:rFonts w:eastAsia="Times New Roman" w:cstheme="minorHAnsi"/>
          <w:sz w:val="24"/>
          <w:szCs w:val="24"/>
        </w:rPr>
        <w:br/>
      </w:r>
      <w:r>
        <w:rPr>
          <w:noProof/>
        </w:rPr>
        <w:drawing>
          <wp:inline distT="0" distB="0" distL="0" distR="0" wp14:anchorId="7A6775A8" wp14:editId="02EE0CDA">
            <wp:extent cx="2372325" cy="444051"/>
            <wp:effectExtent l="190500" t="190500" r="180975" b="1847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426499" cy="45419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ED1AD5B" wp14:editId="45DCEE93">
            <wp:extent cx="4962059" cy="454855"/>
            <wp:effectExtent l="190500" t="190500" r="181610" b="1930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369874" cy="49223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1A7587E" w14:textId="143E9086" w:rsidR="00D80D63" w:rsidRDefault="00D80D63" w:rsidP="00115A10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Do not force the user to re-enter the data if they don’t want to change all the data:</w:t>
      </w:r>
      <w:r>
        <w:rPr>
          <w:rFonts w:eastAsia="Times New Roman" w:cstheme="minorHAnsi"/>
          <w:sz w:val="24"/>
          <w:szCs w:val="24"/>
        </w:rPr>
        <w:br/>
        <w:t>NOTE: use the title method for names</w:t>
      </w:r>
      <w:r>
        <w:rPr>
          <w:rFonts w:eastAsia="Times New Roman" w:cstheme="minorHAnsi"/>
          <w:sz w:val="24"/>
          <w:szCs w:val="24"/>
        </w:rPr>
        <w:br/>
      </w:r>
      <w:r>
        <w:rPr>
          <w:noProof/>
        </w:rPr>
        <w:drawing>
          <wp:inline distT="0" distB="0" distL="0" distR="0" wp14:anchorId="355B7D11" wp14:editId="1AA900FB">
            <wp:extent cx="5668640" cy="789411"/>
            <wp:effectExtent l="190500" t="190500" r="199390" b="18224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74837" cy="8042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F3B1383" w14:textId="65A51063" w:rsidR="006354E8" w:rsidRDefault="006354E8" w:rsidP="00115A10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lastRenderedPageBreak/>
        <w:t>User f-strings whenever possible</w:t>
      </w:r>
      <w:r>
        <w:rPr>
          <w:rFonts w:eastAsia="Times New Roman" w:cstheme="minorHAnsi"/>
          <w:sz w:val="24"/>
          <w:szCs w:val="24"/>
        </w:rPr>
        <w:br/>
      </w:r>
      <w:r>
        <w:rPr>
          <w:noProof/>
        </w:rPr>
        <w:drawing>
          <wp:inline distT="0" distB="0" distL="0" distR="0" wp14:anchorId="08728D85" wp14:editId="43F261E1">
            <wp:extent cx="3348840" cy="901611"/>
            <wp:effectExtent l="190500" t="190500" r="194945" b="18478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420669" cy="92095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39660E8" w14:textId="20DABF8E" w:rsidR="00D80D63" w:rsidRDefault="00D80D63" w:rsidP="00115A10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If the user didn’t change any data, then display a more appropriate message:</w:t>
      </w:r>
      <w:r>
        <w:rPr>
          <w:rFonts w:eastAsia="Times New Roman" w:cstheme="minorHAnsi"/>
          <w:sz w:val="24"/>
          <w:szCs w:val="24"/>
        </w:rPr>
        <w:br/>
      </w:r>
      <w:r>
        <w:rPr>
          <w:noProof/>
        </w:rPr>
        <w:drawing>
          <wp:inline distT="0" distB="0" distL="0" distR="0" wp14:anchorId="522E2123" wp14:editId="46B7BC23">
            <wp:extent cx="3318697" cy="341631"/>
            <wp:effectExtent l="190500" t="190500" r="186690" b="1917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528543" cy="36323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2F36F00" w14:textId="46F12A6E" w:rsidR="00D80D63" w:rsidRDefault="00D80D63" w:rsidP="00115A10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User to confirm all changes:</w:t>
      </w:r>
      <w:r>
        <w:rPr>
          <w:rFonts w:eastAsia="Times New Roman" w:cstheme="minorHAnsi"/>
          <w:sz w:val="24"/>
          <w:szCs w:val="24"/>
        </w:rPr>
        <w:br/>
      </w:r>
      <w:r>
        <w:rPr>
          <w:noProof/>
        </w:rPr>
        <w:drawing>
          <wp:inline distT="0" distB="0" distL="0" distR="0" wp14:anchorId="71E369E6" wp14:editId="71AEC52A">
            <wp:extent cx="4623155" cy="355298"/>
            <wp:effectExtent l="190500" t="190500" r="177800" b="19748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827727" cy="37102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AC42133" w14:textId="5FA289CE" w:rsidR="008D2283" w:rsidRPr="008D2283" w:rsidRDefault="006354E8" w:rsidP="000C31C1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8D2283">
        <w:rPr>
          <w:rFonts w:eastAsia="Times New Roman" w:cstheme="minorHAnsi"/>
          <w:sz w:val="24"/>
          <w:szCs w:val="24"/>
        </w:rPr>
        <w:t>All data input should have some validation.  Example:</w:t>
      </w:r>
      <w:r>
        <w:rPr>
          <w:rFonts w:eastAsia="Times New Roman" w:cstheme="minorHAnsi"/>
          <w:sz w:val="24"/>
          <w:szCs w:val="24"/>
        </w:rPr>
        <w:br/>
      </w:r>
      <w:r w:rsidR="008D2283">
        <w:rPr>
          <w:noProof/>
        </w:rPr>
        <w:drawing>
          <wp:inline distT="0" distB="0" distL="0" distR="0" wp14:anchorId="44395F83" wp14:editId="210CF861">
            <wp:extent cx="3575335" cy="2149364"/>
            <wp:effectExtent l="190500" t="190500" r="196850" b="19431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597562" cy="216272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="008D2283">
        <w:rPr>
          <w:noProof/>
        </w:rPr>
        <w:drawing>
          <wp:inline distT="0" distB="0" distL="0" distR="0" wp14:anchorId="75DA3206" wp14:editId="47072464">
            <wp:extent cx="2858299" cy="1246351"/>
            <wp:effectExtent l="190500" t="190500" r="189865" b="18288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893251" cy="126159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145D506" w14:textId="6748C6AA" w:rsidR="0019395B" w:rsidRPr="000C6E55" w:rsidRDefault="000C6E55" w:rsidP="000C6E55">
      <w:pPr>
        <w:pStyle w:val="Heading2"/>
        <w:rPr>
          <w:u w:val="single"/>
        </w:rPr>
      </w:pPr>
      <w:r w:rsidRPr="000C6E55">
        <w:rPr>
          <w:u w:val="single"/>
        </w:rPr>
        <w:t>Output Example</w:t>
      </w:r>
    </w:p>
    <w:p w14:paraId="13414EC9" w14:textId="6B208065" w:rsidR="00AA1607" w:rsidRDefault="00AA1607" w:rsidP="0056320B">
      <w:pPr>
        <w:spacing w:line="240" w:lineRule="auto"/>
        <w:contextualSpacing/>
      </w:pPr>
    </w:p>
    <w:p w14:paraId="44439CF4" w14:textId="77777777" w:rsidR="00D172A3" w:rsidRPr="00C23BD1" w:rsidRDefault="00D172A3" w:rsidP="00D172A3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Student Menu</w:t>
      </w:r>
    </w:p>
    <w:p w14:paraId="70E91906" w14:textId="77777777" w:rsidR="00D172A3" w:rsidRPr="00C23BD1" w:rsidRDefault="00D172A3" w:rsidP="00D172A3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======================</w:t>
      </w:r>
    </w:p>
    <w:p w14:paraId="3971F9F6" w14:textId="77777777" w:rsidR="00D172A3" w:rsidRPr="00C23BD1" w:rsidRDefault="00D172A3" w:rsidP="00D172A3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1 - List all students</w:t>
      </w:r>
    </w:p>
    <w:p w14:paraId="648F12BB" w14:textId="77777777" w:rsidR="00D172A3" w:rsidRPr="00C23BD1" w:rsidRDefault="00D172A3" w:rsidP="00D172A3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2 - Add a student</w:t>
      </w:r>
    </w:p>
    <w:p w14:paraId="5FCE6AE5" w14:textId="77777777" w:rsidR="00D172A3" w:rsidRPr="00C23BD1" w:rsidRDefault="00D172A3" w:rsidP="00D172A3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3 - Update a student</w:t>
      </w:r>
    </w:p>
    <w:p w14:paraId="0CE7C0AA" w14:textId="77777777" w:rsidR="00D172A3" w:rsidRPr="00C23BD1" w:rsidRDefault="00D172A3" w:rsidP="00D172A3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4 - Delete a student</w:t>
      </w:r>
    </w:p>
    <w:p w14:paraId="31D6FBB2" w14:textId="77777777" w:rsidR="00D172A3" w:rsidRPr="00C23BD1" w:rsidRDefault="00D172A3" w:rsidP="00D172A3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0 - Exit program</w:t>
      </w:r>
    </w:p>
    <w:p w14:paraId="1F82AF83" w14:textId="77777777" w:rsidR="00D172A3" w:rsidRPr="00C23BD1" w:rsidRDefault="00D172A3" w:rsidP="00D172A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7393F1E1" w14:textId="77777777" w:rsidR="00D172A3" w:rsidRPr="00C23BD1" w:rsidRDefault="00D172A3" w:rsidP="00D172A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Please enter a Menu # (Valid 0-4):</w:t>
      </w:r>
      <w:r w:rsidRPr="00C23BD1">
        <w:rPr>
          <w:rFonts w:ascii="Courier New" w:hAnsi="Courier New" w:cs="Courier New"/>
          <w:color w:val="00B050"/>
          <w:sz w:val="16"/>
          <w:szCs w:val="16"/>
        </w:rPr>
        <w:t xml:space="preserve"> </w:t>
      </w:r>
      <w:r w:rsidRPr="00C23BD1">
        <w:rPr>
          <w:rFonts w:ascii="Courier New" w:hAnsi="Courier New" w:cs="Courier New"/>
          <w:sz w:val="16"/>
          <w:szCs w:val="16"/>
          <w:highlight w:val="yellow"/>
        </w:rPr>
        <w:t>5</w:t>
      </w:r>
    </w:p>
    <w:p w14:paraId="0DB334E9" w14:textId="77777777" w:rsidR="00D172A3" w:rsidRPr="00C23BD1" w:rsidRDefault="00D172A3" w:rsidP="00D172A3">
      <w:pPr>
        <w:spacing w:line="240" w:lineRule="auto"/>
        <w:contextualSpacing/>
        <w:rPr>
          <w:rFonts w:ascii="Courier New" w:hAnsi="Courier New" w:cs="Courier New"/>
          <w:color w:val="C00000"/>
          <w:sz w:val="16"/>
          <w:szCs w:val="16"/>
        </w:rPr>
      </w:pPr>
      <w:r w:rsidRPr="00C23BD1">
        <w:rPr>
          <w:rFonts w:ascii="Courier New" w:hAnsi="Courier New" w:cs="Courier New"/>
          <w:color w:val="C00000"/>
          <w:sz w:val="16"/>
          <w:szCs w:val="16"/>
        </w:rPr>
        <w:t>Invalid Input: Please enter a number greater or equal to 0 and less than or equal to 4</w:t>
      </w:r>
    </w:p>
    <w:p w14:paraId="2F017EFA" w14:textId="77777777" w:rsidR="00D172A3" w:rsidRPr="00C23BD1" w:rsidRDefault="00D172A3" w:rsidP="00D172A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Please enter a Menu # (Valid 0-4):</w:t>
      </w:r>
      <w:r w:rsidRPr="00C23BD1">
        <w:rPr>
          <w:rFonts w:ascii="Courier New" w:hAnsi="Courier New" w:cs="Courier New"/>
          <w:color w:val="00B050"/>
          <w:sz w:val="16"/>
          <w:szCs w:val="16"/>
        </w:rPr>
        <w:t xml:space="preserve"> </w:t>
      </w:r>
      <w:r w:rsidRPr="00C23BD1">
        <w:rPr>
          <w:rFonts w:ascii="Courier New" w:hAnsi="Courier New" w:cs="Courier New"/>
          <w:sz w:val="16"/>
          <w:szCs w:val="16"/>
          <w:highlight w:val="yellow"/>
        </w:rPr>
        <w:t>1</w:t>
      </w:r>
    </w:p>
    <w:p w14:paraId="6770F65D" w14:textId="77777777" w:rsidR="00D172A3" w:rsidRPr="00C23BD1" w:rsidRDefault="00D172A3" w:rsidP="00D172A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73A83ACE" w14:textId="77777777" w:rsidR="00D172A3" w:rsidRPr="00C23BD1" w:rsidRDefault="00D172A3" w:rsidP="00C23BD1">
      <w:pPr>
        <w:spacing w:line="240" w:lineRule="auto"/>
        <w:ind w:left="720"/>
        <w:contextualSpacing/>
        <w:rPr>
          <w:rFonts w:ascii="Courier New" w:hAnsi="Courier New" w:cs="Courier New"/>
          <w:sz w:val="16"/>
          <w:szCs w:val="16"/>
        </w:rPr>
      </w:pPr>
      <w:r w:rsidRPr="00C23BD1">
        <w:rPr>
          <w:rFonts w:ascii="Courier New" w:hAnsi="Courier New" w:cs="Courier New"/>
          <w:sz w:val="16"/>
          <w:szCs w:val="16"/>
        </w:rPr>
        <w:t>There are no students in the list.</w:t>
      </w:r>
    </w:p>
    <w:p w14:paraId="17E4D5B1" w14:textId="77777777" w:rsidR="00D172A3" w:rsidRPr="00C23BD1" w:rsidRDefault="00D172A3" w:rsidP="00C23BD1">
      <w:pPr>
        <w:spacing w:line="240" w:lineRule="auto"/>
        <w:ind w:left="720"/>
        <w:contextualSpacing/>
        <w:rPr>
          <w:rFonts w:ascii="Courier New" w:hAnsi="Courier New" w:cs="Courier New"/>
          <w:color w:val="00B0F0"/>
          <w:sz w:val="16"/>
          <w:szCs w:val="16"/>
        </w:rPr>
      </w:pPr>
      <w:r w:rsidRPr="00C23BD1">
        <w:rPr>
          <w:rFonts w:ascii="Courier New" w:hAnsi="Courier New" w:cs="Courier New"/>
          <w:color w:val="00B0F0"/>
          <w:sz w:val="16"/>
          <w:szCs w:val="16"/>
        </w:rPr>
        <w:t>Press Enter to continue...</w:t>
      </w:r>
    </w:p>
    <w:p w14:paraId="40E6ADA9" w14:textId="77777777" w:rsidR="00D172A3" w:rsidRPr="00C23BD1" w:rsidRDefault="00D172A3" w:rsidP="00D172A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1029ABB0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Student Menu</w:t>
      </w:r>
    </w:p>
    <w:p w14:paraId="29AC332A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======================</w:t>
      </w:r>
    </w:p>
    <w:p w14:paraId="4E339CE3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1 - List all students</w:t>
      </w:r>
    </w:p>
    <w:p w14:paraId="2D168702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2 - Add a student</w:t>
      </w:r>
    </w:p>
    <w:p w14:paraId="544629B2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3 - Update a student</w:t>
      </w:r>
    </w:p>
    <w:p w14:paraId="22BA86EE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4 - Delete a student</w:t>
      </w:r>
    </w:p>
    <w:p w14:paraId="68D71633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0 - Exit program</w:t>
      </w:r>
    </w:p>
    <w:p w14:paraId="0452530F" w14:textId="77777777" w:rsidR="00D172A3" w:rsidRPr="00C23BD1" w:rsidRDefault="00D172A3" w:rsidP="00D172A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65491A73" w14:textId="05889436" w:rsidR="00D172A3" w:rsidRPr="00C23BD1" w:rsidRDefault="00B51138" w:rsidP="00D172A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Please enter a Menu # (Valid 0-4):</w:t>
      </w:r>
      <w:r w:rsidRPr="00C23BD1">
        <w:rPr>
          <w:rFonts w:ascii="Courier New" w:hAnsi="Courier New" w:cs="Courier New"/>
          <w:color w:val="00B050"/>
          <w:sz w:val="16"/>
          <w:szCs w:val="16"/>
        </w:rPr>
        <w:t xml:space="preserve"> </w:t>
      </w:r>
      <w:r w:rsidR="00D172A3" w:rsidRPr="00C23BD1">
        <w:rPr>
          <w:rFonts w:ascii="Courier New" w:hAnsi="Courier New" w:cs="Courier New"/>
          <w:sz w:val="16"/>
          <w:szCs w:val="16"/>
          <w:highlight w:val="yellow"/>
        </w:rPr>
        <w:t>2</w:t>
      </w:r>
    </w:p>
    <w:p w14:paraId="408889DD" w14:textId="77777777" w:rsidR="00D172A3" w:rsidRPr="00C23BD1" w:rsidRDefault="00D172A3" w:rsidP="00D172A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511DC631" w14:textId="77777777" w:rsidR="00D172A3" w:rsidRPr="00C23BD1" w:rsidRDefault="00D172A3" w:rsidP="00C23BD1">
      <w:pPr>
        <w:spacing w:line="240" w:lineRule="auto"/>
        <w:ind w:left="720"/>
        <w:contextualSpacing/>
        <w:rPr>
          <w:rFonts w:ascii="Courier New" w:hAnsi="Courier New" w:cs="Courier New"/>
          <w:b/>
          <w:sz w:val="16"/>
          <w:szCs w:val="16"/>
        </w:rPr>
      </w:pPr>
      <w:r w:rsidRPr="00C23BD1">
        <w:rPr>
          <w:rFonts w:ascii="Courier New" w:hAnsi="Courier New" w:cs="Courier New"/>
          <w:b/>
          <w:sz w:val="16"/>
          <w:szCs w:val="16"/>
        </w:rPr>
        <w:t>Add Student</w:t>
      </w:r>
    </w:p>
    <w:p w14:paraId="7E4916A5" w14:textId="77777777" w:rsidR="00D172A3" w:rsidRPr="00C23BD1" w:rsidRDefault="00D172A3" w:rsidP="00C23BD1">
      <w:pPr>
        <w:spacing w:line="240" w:lineRule="auto"/>
        <w:ind w:left="720"/>
        <w:contextualSpacing/>
        <w:rPr>
          <w:rFonts w:ascii="Courier New" w:hAnsi="Courier New" w:cs="Courier New"/>
          <w:b/>
          <w:sz w:val="16"/>
          <w:szCs w:val="16"/>
        </w:rPr>
      </w:pPr>
      <w:r w:rsidRPr="00C23BD1">
        <w:rPr>
          <w:rFonts w:ascii="Courier New" w:hAnsi="Courier New" w:cs="Courier New"/>
          <w:b/>
          <w:sz w:val="16"/>
          <w:szCs w:val="16"/>
        </w:rPr>
        <w:t>-----------</w:t>
      </w:r>
    </w:p>
    <w:p w14:paraId="54F6B7C5" w14:textId="77777777" w:rsidR="00D172A3" w:rsidRPr="00C23BD1" w:rsidRDefault="00D172A3" w:rsidP="00C23BD1">
      <w:pPr>
        <w:spacing w:line="240" w:lineRule="auto"/>
        <w:ind w:left="720"/>
        <w:contextualSpacing/>
        <w:rPr>
          <w:rFonts w:ascii="Courier New" w:hAnsi="Courier New" w:cs="Courier New"/>
          <w:sz w:val="16"/>
          <w:szCs w:val="16"/>
        </w:rPr>
      </w:pPr>
      <w:r w:rsidRPr="00C23BD1">
        <w:rPr>
          <w:rFonts w:ascii="Courier New" w:hAnsi="Courier New" w:cs="Courier New"/>
          <w:sz w:val="16"/>
          <w:szCs w:val="16"/>
        </w:rPr>
        <w:t xml:space="preserve">Please enter the Student's First Name: </w:t>
      </w:r>
      <w:r w:rsidRPr="00C23BD1">
        <w:rPr>
          <w:rFonts w:ascii="Courier New" w:hAnsi="Courier New" w:cs="Courier New"/>
          <w:sz w:val="16"/>
          <w:szCs w:val="16"/>
          <w:highlight w:val="yellow"/>
        </w:rPr>
        <w:t>mary jean</w:t>
      </w:r>
    </w:p>
    <w:p w14:paraId="17F4D5EA" w14:textId="77777777" w:rsidR="00D172A3" w:rsidRPr="00C23BD1" w:rsidRDefault="00D172A3" w:rsidP="00C23BD1">
      <w:pPr>
        <w:spacing w:line="240" w:lineRule="auto"/>
        <w:ind w:left="720"/>
        <w:contextualSpacing/>
        <w:rPr>
          <w:rFonts w:ascii="Courier New" w:hAnsi="Courier New" w:cs="Courier New"/>
          <w:sz w:val="16"/>
          <w:szCs w:val="16"/>
        </w:rPr>
      </w:pPr>
      <w:r w:rsidRPr="00C23BD1">
        <w:rPr>
          <w:rFonts w:ascii="Courier New" w:hAnsi="Courier New" w:cs="Courier New"/>
          <w:sz w:val="16"/>
          <w:szCs w:val="16"/>
        </w:rPr>
        <w:t xml:space="preserve">Please enter the Student's Last Name: </w:t>
      </w:r>
      <w:r w:rsidRPr="00C23BD1">
        <w:rPr>
          <w:rFonts w:ascii="Courier New" w:hAnsi="Courier New" w:cs="Courier New"/>
          <w:sz w:val="16"/>
          <w:szCs w:val="16"/>
          <w:highlight w:val="yellow"/>
        </w:rPr>
        <w:t>smith</w:t>
      </w:r>
    </w:p>
    <w:p w14:paraId="26BF2137" w14:textId="77777777" w:rsidR="00D172A3" w:rsidRPr="00C23BD1" w:rsidRDefault="00D172A3" w:rsidP="00C23BD1">
      <w:pPr>
        <w:spacing w:line="240" w:lineRule="auto"/>
        <w:ind w:left="720"/>
        <w:contextualSpacing/>
        <w:rPr>
          <w:rFonts w:ascii="Courier New" w:hAnsi="Courier New" w:cs="Courier New"/>
          <w:sz w:val="16"/>
          <w:szCs w:val="16"/>
        </w:rPr>
      </w:pPr>
    </w:p>
    <w:p w14:paraId="0D69FF18" w14:textId="77777777" w:rsidR="00D172A3" w:rsidRPr="00C23BD1" w:rsidRDefault="00D172A3" w:rsidP="00C23BD1">
      <w:pPr>
        <w:spacing w:line="240" w:lineRule="auto"/>
        <w:ind w:left="720"/>
        <w:contextualSpacing/>
        <w:rPr>
          <w:rFonts w:ascii="Courier New" w:hAnsi="Courier New" w:cs="Courier New"/>
          <w:sz w:val="16"/>
          <w:szCs w:val="16"/>
        </w:rPr>
      </w:pPr>
      <w:r w:rsidRPr="00C23BD1">
        <w:rPr>
          <w:rFonts w:ascii="Courier New" w:hAnsi="Courier New" w:cs="Courier New"/>
          <w:sz w:val="16"/>
          <w:szCs w:val="16"/>
        </w:rPr>
        <w:t>Student ID #1 Mary Jean Smith was added.</w:t>
      </w:r>
    </w:p>
    <w:p w14:paraId="366BF377" w14:textId="40FEEE50" w:rsidR="00D172A3" w:rsidRPr="00C23BD1" w:rsidRDefault="00D172A3" w:rsidP="00C23BD1">
      <w:pPr>
        <w:spacing w:line="240" w:lineRule="auto"/>
        <w:ind w:left="720"/>
        <w:contextualSpacing/>
        <w:rPr>
          <w:rFonts w:ascii="Courier New" w:hAnsi="Courier New" w:cs="Courier New"/>
          <w:color w:val="00B0F0"/>
          <w:sz w:val="16"/>
          <w:szCs w:val="16"/>
        </w:rPr>
      </w:pPr>
      <w:r w:rsidRPr="00C23BD1">
        <w:rPr>
          <w:rFonts w:ascii="Courier New" w:hAnsi="Courier New" w:cs="Courier New"/>
          <w:color w:val="00B0F0"/>
          <w:sz w:val="16"/>
          <w:szCs w:val="16"/>
        </w:rPr>
        <w:t>Press Enter to continue...</w:t>
      </w:r>
    </w:p>
    <w:p w14:paraId="0F095406" w14:textId="73E91F4D" w:rsidR="00B51138" w:rsidRPr="00C23BD1" w:rsidRDefault="00B51138" w:rsidP="00D172A3">
      <w:pPr>
        <w:spacing w:line="240" w:lineRule="auto"/>
        <w:contextualSpacing/>
        <w:rPr>
          <w:rFonts w:ascii="Courier New" w:hAnsi="Courier New" w:cs="Courier New"/>
          <w:color w:val="00B0F0"/>
          <w:sz w:val="16"/>
          <w:szCs w:val="16"/>
        </w:rPr>
      </w:pPr>
    </w:p>
    <w:p w14:paraId="7086DD27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Student Menu</w:t>
      </w:r>
    </w:p>
    <w:p w14:paraId="00DF263F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======================</w:t>
      </w:r>
    </w:p>
    <w:p w14:paraId="0BCAE2C8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1 - List all students</w:t>
      </w:r>
    </w:p>
    <w:p w14:paraId="016AC65D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2 - Add a student</w:t>
      </w:r>
    </w:p>
    <w:p w14:paraId="78488322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3 - Update a student</w:t>
      </w:r>
    </w:p>
    <w:p w14:paraId="10DBB165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4 - Delete a student</w:t>
      </w:r>
    </w:p>
    <w:p w14:paraId="573124AA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0 - Exit program</w:t>
      </w:r>
    </w:p>
    <w:p w14:paraId="135877B6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</w:p>
    <w:p w14:paraId="43F52E73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Please enter a Menu # (Valid 0-4):</w:t>
      </w:r>
      <w:r w:rsidRPr="00C23BD1">
        <w:rPr>
          <w:rFonts w:ascii="Courier New" w:hAnsi="Courier New" w:cs="Courier New"/>
          <w:b/>
          <w:sz w:val="16"/>
          <w:szCs w:val="16"/>
        </w:rPr>
        <w:t xml:space="preserve"> </w:t>
      </w:r>
      <w:r w:rsidRPr="00C23BD1">
        <w:rPr>
          <w:rFonts w:ascii="Courier New" w:hAnsi="Courier New" w:cs="Courier New"/>
          <w:sz w:val="16"/>
          <w:szCs w:val="16"/>
          <w:highlight w:val="yellow"/>
        </w:rPr>
        <w:t>3</w:t>
      </w:r>
    </w:p>
    <w:p w14:paraId="3003C77F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1C092530" w14:textId="77777777" w:rsidR="00B51138" w:rsidRPr="00C23BD1" w:rsidRDefault="00B51138" w:rsidP="00C23BD1">
      <w:pPr>
        <w:spacing w:line="240" w:lineRule="auto"/>
        <w:ind w:left="720"/>
        <w:contextualSpacing/>
        <w:rPr>
          <w:rFonts w:ascii="Courier New" w:hAnsi="Courier New" w:cs="Courier New"/>
          <w:b/>
          <w:sz w:val="16"/>
          <w:szCs w:val="16"/>
        </w:rPr>
      </w:pPr>
      <w:r w:rsidRPr="00C23BD1">
        <w:rPr>
          <w:rFonts w:ascii="Courier New" w:hAnsi="Courier New" w:cs="Courier New"/>
          <w:b/>
          <w:sz w:val="16"/>
          <w:szCs w:val="16"/>
        </w:rPr>
        <w:t>Update Student</w:t>
      </w:r>
    </w:p>
    <w:p w14:paraId="25E451F2" w14:textId="77777777" w:rsidR="00B51138" w:rsidRPr="00C23BD1" w:rsidRDefault="00B51138" w:rsidP="00C23BD1">
      <w:pPr>
        <w:spacing w:line="240" w:lineRule="auto"/>
        <w:ind w:left="720"/>
        <w:contextualSpacing/>
        <w:rPr>
          <w:rFonts w:ascii="Courier New" w:hAnsi="Courier New" w:cs="Courier New"/>
          <w:b/>
          <w:sz w:val="16"/>
          <w:szCs w:val="16"/>
        </w:rPr>
      </w:pPr>
      <w:r w:rsidRPr="00C23BD1">
        <w:rPr>
          <w:rFonts w:ascii="Courier New" w:hAnsi="Courier New" w:cs="Courier New"/>
          <w:b/>
          <w:sz w:val="16"/>
          <w:szCs w:val="16"/>
        </w:rPr>
        <w:t>--------------</w:t>
      </w:r>
    </w:p>
    <w:p w14:paraId="43286A89" w14:textId="77777777" w:rsidR="00B51138" w:rsidRPr="00C23BD1" w:rsidRDefault="00B51138" w:rsidP="00C23BD1">
      <w:pPr>
        <w:spacing w:line="240" w:lineRule="auto"/>
        <w:ind w:left="720"/>
        <w:contextualSpacing/>
        <w:rPr>
          <w:rFonts w:ascii="Courier New" w:hAnsi="Courier New" w:cs="Courier New"/>
          <w:sz w:val="16"/>
          <w:szCs w:val="16"/>
        </w:rPr>
      </w:pPr>
      <w:r w:rsidRPr="00C23BD1">
        <w:rPr>
          <w:rFonts w:ascii="Courier New" w:hAnsi="Courier New" w:cs="Courier New"/>
          <w:sz w:val="16"/>
          <w:szCs w:val="16"/>
        </w:rPr>
        <w:t xml:space="preserve">Please enter the Student ID to be updated: </w:t>
      </w:r>
      <w:r w:rsidRPr="00C23BD1">
        <w:rPr>
          <w:rFonts w:ascii="Courier New" w:hAnsi="Courier New" w:cs="Courier New"/>
          <w:sz w:val="16"/>
          <w:szCs w:val="16"/>
          <w:highlight w:val="yellow"/>
        </w:rPr>
        <w:t>1</w:t>
      </w:r>
    </w:p>
    <w:p w14:paraId="008BD766" w14:textId="77777777" w:rsidR="00B51138" w:rsidRPr="00C23BD1" w:rsidRDefault="00B51138" w:rsidP="00C23BD1">
      <w:pPr>
        <w:spacing w:line="240" w:lineRule="auto"/>
        <w:ind w:left="720"/>
        <w:contextualSpacing/>
        <w:rPr>
          <w:rFonts w:ascii="Courier New" w:hAnsi="Courier New" w:cs="Courier New"/>
          <w:sz w:val="16"/>
          <w:szCs w:val="16"/>
        </w:rPr>
      </w:pPr>
      <w:r w:rsidRPr="00C23BD1">
        <w:rPr>
          <w:rFonts w:ascii="Courier New" w:hAnsi="Courier New" w:cs="Courier New"/>
          <w:sz w:val="16"/>
          <w:szCs w:val="16"/>
        </w:rPr>
        <w:t xml:space="preserve">Do you want to update Student ID #1 Mary Jean Smith (y/n): </w:t>
      </w:r>
      <w:r w:rsidRPr="00C23BD1">
        <w:rPr>
          <w:rFonts w:ascii="Courier New" w:hAnsi="Courier New" w:cs="Courier New"/>
          <w:sz w:val="16"/>
          <w:szCs w:val="16"/>
          <w:highlight w:val="yellow"/>
        </w:rPr>
        <w:t>y</w:t>
      </w:r>
    </w:p>
    <w:p w14:paraId="0FD31E6D" w14:textId="6946CE38" w:rsidR="00B51138" w:rsidRPr="00C23BD1" w:rsidRDefault="00B51138" w:rsidP="00C23BD1">
      <w:pPr>
        <w:spacing w:line="240" w:lineRule="auto"/>
        <w:ind w:left="720"/>
        <w:contextualSpacing/>
        <w:rPr>
          <w:rFonts w:ascii="Courier New" w:hAnsi="Courier New" w:cs="Courier New"/>
          <w:sz w:val="16"/>
          <w:szCs w:val="16"/>
        </w:rPr>
      </w:pPr>
      <w:r w:rsidRPr="00C23BD1">
        <w:rPr>
          <w:rFonts w:ascii="Courier New" w:hAnsi="Courier New" w:cs="Courier New"/>
          <w:sz w:val="16"/>
          <w:szCs w:val="16"/>
        </w:rPr>
        <w:t xml:space="preserve">Please enter the Student's First Name or press enter to keep Mary Jean: </w:t>
      </w:r>
      <w:r w:rsidRPr="00C23BD1">
        <w:rPr>
          <w:rFonts w:ascii="Courier New" w:hAnsi="Courier New" w:cs="Courier New"/>
          <w:sz w:val="16"/>
          <w:szCs w:val="16"/>
          <w:highlight w:val="yellow"/>
        </w:rPr>
        <w:t>_</w:t>
      </w:r>
      <w:r w:rsidRPr="00C23BD1">
        <w:rPr>
          <w:rFonts w:ascii="Courier New" w:hAnsi="Courier New" w:cs="Courier New"/>
          <w:sz w:val="16"/>
          <w:szCs w:val="16"/>
        </w:rPr>
        <w:t xml:space="preserve"> </w:t>
      </w:r>
    </w:p>
    <w:p w14:paraId="3143022F" w14:textId="471AC6BB" w:rsidR="00B51138" w:rsidRPr="00C23BD1" w:rsidRDefault="00B51138" w:rsidP="00C23BD1">
      <w:pPr>
        <w:spacing w:line="240" w:lineRule="auto"/>
        <w:ind w:left="720"/>
        <w:contextualSpacing/>
        <w:rPr>
          <w:rFonts w:ascii="Courier New" w:hAnsi="Courier New" w:cs="Courier New"/>
          <w:sz w:val="16"/>
          <w:szCs w:val="16"/>
        </w:rPr>
      </w:pPr>
      <w:r w:rsidRPr="00C23BD1">
        <w:rPr>
          <w:rFonts w:ascii="Courier New" w:hAnsi="Courier New" w:cs="Courier New"/>
          <w:sz w:val="16"/>
          <w:szCs w:val="16"/>
        </w:rPr>
        <w:t>Please enter the Student's Last Name or press enter to keep Smith:</w:t>
      </w:r>
      <w:r w:rsidRPr="00C23BD1">
        <w:rPr>
          <w:rFonts w:ascii="Courier New" w:hAnsi="Courier New" w:cs="Courier New"/>
          <w:sz w:val="16"/>
          <w:szCs w:val="16"/>
        </w:rPr>
        <w:softHyphen/>
        <w:t xml:space="preserve"> </w:t>
      </w:r>
      <w:r w:rsidRPr="00C23BD1">
        <w:rPr>
          <w:rFonts w:ascii="Courier New" w:hAnsi="Courier New" w:cs="Courier New"/>
          <w:sz w:val="16"/>
          <w:szCs w:val="16"/>
          <w:highlight w:val="yellow"/>
        </w:rPr>
        <w:t>_</w:t>
      </w:r>
    </w:p>
    <w:p w14:paraId="72B78818" w14:textId="77777777" w:rsidR="00B51138" w:rsidRPr="00C23BD1" w:rsidRDefault="00B51138" w:rsidP="00C23BD1">
      <w:pPr>
        <w:spacing w:line="240" w:lineRule="auto"/>
        <w:ind w:left="720"/>
        <w:contextualSpacing/>
        <w:rPr>
          <w:rFonts w:ascii="Courier New" w:hAnsi="Courier New" w:cs="Courier New"/>
          <w:sz w:val="16"/>
          <w:szCs w:val="16"/>
        </w:rPr>
      </w:pPr>
    </w:p>
    <w:p w14:paraId="05ED0010" w14:textId="77777777" w:rsidR="00B51138" w:rsidRPr="00C23BD1" w:rsidRDefault="00B51138" w:rsidP="00C23BD1">
      <w:pPr>
        <w:spacing w:line="240" w:lineRule="auto"/>
        <w:ind w:left="720"/>
        <w:contextualSpacing/>
        <w:rPr>
          <w:rFonts w:ascii="Courier New" w:hAnsi="Courier New" w:cs="Courier New"/>
          <w:sz w:val="16"/>
          <w:szCs w:val="16"/>
        </w:rPr>
      </w:pPr>
      <w:r w:rsidRPr="00C23BD1">
        <w:rPr>
          <w:rFonts w:ascii="Courier New" w:hAnsi="Courier New" w:cs="Courier New"/>
          <w:sz w:val="16"/>
          <w:szCs w:val="16"/>
        </w:rPr>
        <w:t>Student's name was not changed. Update was cancelled.</w:t>
      </w:r>
    </w:p>
    <w:p w14:paraId="5162C4DB" w14:textId="702820EE" w:rsidR="00B51138" w:rsidRPr="00C23BD1" w:rsidRDefault="00B51138" w:rsidP="00C23BD1">
      <w:pPr>
        <w:spacing w:line="240" w:lineRule="auto"/>
        <w:ind w:left="720"/>
        <w:contextualSpacing/>
        <w:rPr>
          <w:rFonts w:ascii="Courier New" w:hAnsi="Courier New" w:cs="Courier New"/>
          <w:color w:val="00B0F0"/>
          <w:sz w:val="16"/>
          <w:szCs w:val="16"/>
        </w:rPr>
      </w:pPr>
      <w:r w:rsidRPr="00C23BD1">
        <w:rPr>
          <w:rFonts w:ascii="Courier New" w:hAnsi="Courier New" w:cs="Courier New"/>
          <w:color w:val="00B0F0"/>
          <w:sz w:val="16"/>
          <w:szCs w:val="16"/>
        </w:rPr>
        <w:t>Press Enter to continue...</w:t>
      </w:r>
    </w:p>
    <w:p w14:paraId="6667FB76" w14:textId="77777777" w:rsidR="00D172A3" w:rsidRPr="00C23BD1" w:rsidRDefault="00D172A3" w:rsidP="00D172A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1E7B9625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Student Menu</w:t>
      </w:r>
    </w:p>
    <w:p w14:paraId="063BC756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======================</w:t>
      </w:r>
    </w:p>
    <w:p w14:paraId="3E5AE311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1 - List all students</w:t>
      </w:r>
    </w:p>
    <w:p w14:paraId="3FC5DF30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2 - Add a student</w:t>
      </w:r>
    </w:p>
    <w:p w14:paraId="25101060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3 - Update a student</w:t>
      </w:r>
    </w:p>
    <w:p w14:paraId="745107D7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4 - Delete a student</w:t>
      </w:r>
    </w:p>
    <w:p w14:paraId="63A6C28F" w14:textId="0F82C0BE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0 - Exit program</w:t>
      </w:r>
    </w:p>
    <w:p w14:paraId="2628F5DE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</w:p>
    <w:p w14:paraId="2113ADB2" w14:textId="226B4FF1" w:rsidR="00D172A3" w:rsidRPr="00C23BD1" w:rsidRDefault="00B51138" w:rsidP="00D172A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Please enter a Menu # (Valid 0-4):</w:t>
      </w:r>
      <w:r w:rsidRPr="00C23BD1">
        <w:rPr>
          <w:rFonts w:ascii="Courier New" w:hAnsi="Courier New" w:cs="Courier New"/>
          <w:color w:val="00B050"/>
          <w:sz w:val="16"/>
          <w:szCs w:val="16"/>
        </w:rPr>
        <w:t xml:space="preserve"> </w:t>
      </w:r>
      <w:r w:rsidR="00D172A3" w:rsidRPr="00C23BD1">
        <w:rPr>
          <w:rFonts w:ascii="Courier New" w:hAnsi="Courier New" w:cs="Courier New"/>
          <w:sz w:val="16"/>
          <w:szCs w:val="16"/>
          <w:highlight w:val="yellow"/>
        </w:rPr>
        <w:t>2</w:t>
      </w:r>
    </w:p>
    <w:p w14:paraId="0AFB56AA" w14:textId="77777777" w:rsidR="00D172A3" w:rsidRPr="00C23BD1" w:rsidRDefault="00D172A3" w:rsidP="00D172A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673878CB" w14:textId="77777777" w:rsidR="00D172A3" w:rsidRPr="00C23BD1" w:rsidRDefault="00D172A3" w:rsidP="00C23BD1">
      <w:pPr>
        <w:spacing w:line="240" w:lineRule="auto"/>
        <w:ind w:left="720"/>
        <w:contextualSpacing/>
        <w:rPr>
          <w:rFonts w:ascii="Courier New" w:hAnsi="Courier New" w:cs="Courier New"/>
          <w:b/>
          <w:sz w:val="16"/>
          <w:szCs w:val="16"/>
        </w:rPr>
      </w:pPr>
      <w:r w:rsidRPr="00C23BD1">
        <w:rPr>
          <w:rFonts w:ascii="Courier New" w:hAnsi="Courier New" w:cs="Courier New"/>
          <w:b/>
          <w:sz w:val="16"/>
          <w:szCs w:val="16"/>
        </w:rPr>
        <w:t>Add Student</w:t>
      </w:r>
    </w:p>
    <w:p w14:paraId="7C7EF70F" w14:textId="77777777" w:rsidR="00D172A3" w:rsidRPr="00C23BD1" w:rsidRDefault="00D172A3" w:rsidP="00C23BD1">
      <w:pPr>
        <w:spacing w:line="240" w:lineRule="auto"/>
        <w:ind w:left="720"/>
        <w:contextualSpacing/>
        <w:rPr>
          <w:rFonts w:ascii="Courier New" w:hAnsi="Courier New" w:cs="Courier New"/>
          <w:b/>
          <w:sz w:val="16"/>
          <w:szCs w:val="16"/>
        </w:rPr>
      </w:pPr>
      <w:r w:rsidRPr="00C23BD1">
        <w:rPr>
          <w:rFonts w:ascii="Courier New" w:hAnsi="Courier New" w:cs="Courier New"/>
          <w:b/>
          <w:sz w:val="16"/>
          <w:szCs w:val="16"/>
        </w:rPr>
        <w:t>-----------</w:t>
      </w:r>
    </w:p>
    <w:p w14:paraId="2DD8E932" w14:textId="77777777" w:rsidR="00D172A3" w:rsidRPr="00C23BD1" w:rsidRDefault="00D172A3" w:rsidP="00C23BD1">
      <w:pPr>
        <w:spacing w:line="240" w:lineRule="auto"/>
        <w:ind w:left="720"/>
        <w:contextualSpacing/>
        <w:rPr>
          <w:rFonts w:ascii="Courier New" w:hAnsi="Courier New" w:cs="Courier New"/>
          <w:sz w:val="16"/>
          <w:szCs w:val="16"/>
        </w:rPr>
      </w:pPr>
      <w:r w:rsidRPr="00C23BD1">
        <w:rPr>
          <w:rFonts w:ascii="Courier New" w:hAnsi="Courier New" w:cs="Courier New"/>
          <w:sz w:val="16"/>
          <w:szCs w:val="16"/>
        </w:rPr>
        <w:t xml:space="preserve">Please enter the Student's First Name: </w:t>
      </w:r>
      <w:r w:rsidRPr="00C23BD1">
        <w:rPr>
          <w:rFonts w:ascii="Courier New" w:hAnsi="Courier New" w:cs="Courier New"/>
          <w:sz w:val="16"/>
          <w:szCs w:val="16"/>
          <w:highlight w:val="yellow"/>
        </w:rPr>
        <w:t>sam</w:t>
      </w:r>
    </w:p>
    <w:p w14:paraId="7576E89F" w14:textId="77777777" w:rsidR="00D172A3" w:rsidRPr="00C23BD1" w:rsidRDefault="00D172A3" w:rsidP="00C23BD1">
      <w:pPr>
        <w:spacing w:line="240" w:lineRule="auto"/>
        <w:ind w:left="720"/>
        <w:contextualSpacing/>
        <w:rPr>
          <w:rFonts w:ascii="Courier New" w:hAnsi="Courier New" w:cs="Courier New"/>
          <w:sz w:val="16"/>
          <w:szCs w:val="16"/>
        </w:rPr>
      </w:pPr>
      <w:r w:rsidRPr="00C23BD1">
        <w:rPr>
          <w:rFonts w:ascii="Courier New" w:hAnsi="Courier New" w:cs="Courier New"/>
          <w:sz w:val="16"/>
          <w:szCs w:val="16"/>
        </w:rPr>
        <w:t xml:space="preserve">Please enter the Student's Last Name: </w:t>
      </w:r>
      <w:r w:rsidRPr="00C23BD1">
        <w:rPr>
          <w:rFonts w:ascii="Courier New" w:hAnsi="Courier New" w:cs="Courier New"/>
          <w:sz w:val="16"/>
          <w:szCs w:val="16"/>
          <w:highlight w:val="yellow"/>
        </w:rPr>
        <w:t>johnson</w:t>
      </w:r>
    </w:p>
    <w:p w14:paraId="6DC70436" w14:textId="77777777" w:rsidR="00D172A3" w:rsidRPr="00C23BD1" w:rsidRDefault="00D172A3" w:rsidP="00C23BD1">
      <w:pPr>
        <w:spacing w:line="240" w:lineRule="auto"/>
        <w:ind w:left="720"/>
        <w:contextualSpacing/>
        <w:rPr>
          <w:rFonts w:ascii="Courier New" w:hAnsi="Courier New" w:cs="Courier New"/>
          <w:sz w:val="16"/>
          <w:szCs w:val="16"/>
        </w:rPr>
      </w:pPr>
    </w:p>
    <w:p w14:paraId="06F96D8D" w14:textId="77777777" w:rsidR="00D172A3" w:rsidRPr="00C23BD1" w:rsidRDefault="00D172A3" w:rsidP="00C23BD1">
      <w:pPr>
        <w:spacing w:line="240" w:lineRule="auto"/>
        <w:ind w:left="720"/>
        <w:contextualSpacing/>
        <w:rPr>
          <w:rFonts w:ascii="Courier New" w:hAnsi="Courier New" w:cs="Courier New"/>
          <w:sz w:val="16"/>
          <w:szCs w:val="16"/>
        </w:rPr>
      </w:pPr>
      <w:r w:rsidRPr="00C23BD1">
        <w:rPr>
          <w:rFonts w:ascii="Courier New" w:hAnsi="Courier New" w:cs="Courier New"/>
          <w:sz w:val="16"/>
          <w:szCs w:val="16"/>
        </w:rPr>
        <w:t>Student ID #2 Sam Johnson was added.</w:t>
      </w:r>
    </w:p>
    <w:p w14:paraId="29EC7D49" w14:textId="132FB5A8" w:rsidR="00D172A3" w:rsidRPr="00C23BD1" w:rsidRDefault="00D172A3" w:rsidP="00C23BD1">
      <w:pPr>
        <w:spacing w:line="240" w:lineRule="auto"/>
        <w:ind w:left="720"/>
        <w:contextualSpacing/>
        <w:rPr>
          <w:rFonts w:ascii="Courier New" w:hAnsi="Courier New" w:cs="Courier New"/>
          <w:color w:val="00B0F0"/>
          <w:sz w:val="16"/>
          <w:szCs w:val="16"/>
        </w:rPr>
      </w:pPr>
      <w:r w:rsidRPr="00C23BD1">
        <w:rPr>
          <w:rFonts w:ascii="Courier New" w:hAnsi="Courier New" w:cs="Courier New"/>
          <w:color w:val="00B0F0"/>
          <w:sz w:val="16"/>
          <w:szCs w:val="16"/>
        </w:rPr>
        <w:t>Press Enter to continue...</w:t>
      </w:r>
    </w:p>
    <w:p w14:paraId="2858A69B" w14:textId="77777777" w:rsidR="00B51138" w:rsidRPr="00C23BD1" w:rsidRDefault="00B51138" w:rsidP="00D172A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0C6D0C02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Student Menu</w:t>
      </w:r>
    </w:p>
    <w:p w14:paraId="4E7271B5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======================</w:t>
      </w:r>
    </w:p>
    <w:p w14:paraId="17810373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1 - List all students</w:t>
      </w:r>
    </w:p>
    <w:p w14:paraId="4B6E0C52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2 - Add a student</w:t>
      </w:r>
    </w:p>
    <w:p w14:paraId="57DB92CF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3 - Update a student</w:t>
      </w:r>
    </w:p>
    <w:p w14:paraId="1D9BF40E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4 - Delete a student</w:t>
      </w:r>
    </w:p>
    <w:p w14:paraId="02EE834C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0 - Exit program</w:t>
      </w:r>
    </w:p>
    <w:p w14:paraId="7D4E271E" w14:textId="77777777" w:rsidR="00D172A3" w:rsidRPr="00C23BD1" w:rsidRDefault="00D172A3" w:rsidP="00D172A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3A3FA8C1" w14:textId="70155C27" w:rsidR="00D172A3" w:rsidRPr="00C23BD1" w:rsidRDefault="00B51138" w:rsidP="00D172A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Please enter a Menu # (Valid 0-4):</w:t>
      </w:r>
      <w:r w:rsidRPr="00C23BD1">
        <w:rPr>
          <w:rFonts w:ascii="Courier New" w:hAnsi="Courier New" w:cs="Courier New"/>
          <w:color w:val="00B050"/>
          <w:sz w:val="16"/>
          <w:szCs w:val="16"/>
        </w:rPr>
        <w:t xml:space="preserve"> </w:t>
      </w:r>
      <w:r w:rsidR="00D172A3" w:rsidRPr="00C23BD1">
        <w:rPr>
          <w:rFonts w:ascii="Courier New" w:hAnsi="Courier New" w:cs="Courier New"/>
          <w:sz w:val="16"/>
          <w:szCs w:val="16"/>
          <w:highlight w:val="yellow"/>
        </w:rPr>
        <w:t>2</w:t>
      </w:r>
    </w:p>
    <w:p w14:paraId="3739BB85" w14:textId="77777777" w:rsidR="00D172A3" w:rsidRPr="00C23BD1" w:rsidRDefault="00D172A3" w:rsidP="00D172A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3CDBBB21" w14:textId="77777777" w:rsidR="00D172A3" w:rsidRPr="00C23BD1" w:rsidRDefault="00D172A3" w:rsidP="00C23BD1">
      <w:pPr>
        <w:spacing w:line="240" w:lineRule="auto"/>
        <w:ind w:left="720"/>
        <w:contextualSpacing/>
        <w:rPr>
          <w:rFonts w:ascii="Courier New" w:hAnsi="Courier New" w:cs="Courier New"/>
          <w:b/>
          <w:sz w:val="16"/>
          <w:szCs w:val="16"/>
        </w:rPr>
      </w:pPr>
      <w:r w:rsidRPr="00C23BD1">
        <w:rPr>
          <w:rFonts w:ascii="Courier New" w:hAnsi="Courier New" w:cs="Courier New"/>
          <w:b/>
          <w:sz w:val="16"/>
          <w:szCs w:val="16"/>
        </w:rPr>
        <w:t>Add Student</w:t>
      </w:r>
    </w:p>
    <w:p w14:paraId="54A6A459" w14:textId="77777777" w:rsidR="00D172A3" w:rsidRPr="00C23BD1" w:rsidRDefault="00D172A3" w:rsidP="00C23BD1">
      <w:pPr>
        <w:spacing w:line="240" w:lineRule="auto"/>
        <w:ind w:left="720"/>
        <w:contextualSpacing/>
        <w:rPr>
          <w:rFonts w:ascii="Courier New" w:hAnsi="Courier New" w:cs="Courier New"/>
          <w:b/>
          <w:sz w:val="16"/>
          <w:szCs w:val="16"/>
        </w:rPr>
      </w:pPr>
      <w:r w:rsidRPr="00C23BD1">
        <w:rPr>
          <w:rFonts w:ascii="Courier New" w:hAnsi="Courier New" w:cs="Courier New"/>
          <w:b/>
          <w:sz w:val="16"/>
          <w:szCs w:val="16"/>
        </w:rPr>
        <w:t>-----------</w:t>
      </w:r>
    </w:p>
    <w:p w14:paraId="17FBCF7D" w14:textId="77777777" w:rsidR="00D172A3" w:rsidRPr="00C23BD1" w:rsidRDefault="00D172A3" w:rsidP="00C23BD1">
      <w:pPr>
        <w:spacing w:line="240" w:lineRule="auto"/>
        <w:ind w:left="720"/>
        <w:contextualSpacing/>
        <w:rPr>
          <w:rFonts w:ascii="Courier New" w:hAnsi="Courier New" w:cs="Courier New"/>
          <w:sz w:val="16"/>
          <w:szCs w:val="16"/>
        </w:rPr>
      </w:pPr>
      <w:r w:rsidRPr="00C23BD1">
        <w:rPr>
          <w:rFonts w:ascii="Courier New" w:hAnsi="Courier New" w:cs="Courier New"/>
          <w:sz w:val="16"/>
          <w:szCs w:val="16"/>
        </w:rPr>
        <w:t xml:space="preserve">Please enter the Student's First Name: </w:t>
      </w:r>
      <w:r w:rsidRPr="00C23BD1">
        <w:rPr>
          <w:rFonts w:ascii="Courier New" w:hAnsi="Courier New" w:cs="Courier New"/>
          <w:sz w:val="16"/>
          <w:szCs w:val="16"/>
          <w:highlight w:val="yellow"/>
        </w:rPr>
        <w:t>debbie</w:t>
      </w:r>
    </w:p>
    <w:p w14:paraId="3253AA21" w14:textId="77777777" w:rsidR="00D172A3" w:rsidRPr="00C23BD1" w:rsidRDefault="00D172A3" w:rsidP="00C23BD1">
      <w:pPr>
        <w:spacing w:line="240" w:lineRule="auto"/>
        <w:ind w:left="720"/>
        <w:contextualSpacing/>
        <w:rPr>
          <w:rFonts w:ascii="Courier New" w:hAnsi="Courier New" w:cs="Courier New"/>
          <w:sz w:val="16"/>
          <w:szCs w:val="16"/>
        </w:rPr>
      </w:pPr>
      <w:r w:rsidRPr="00C23BD1">
        <w:rPr>
          <w:rFonts w:ascii="Courier New" w:hAnsi="Courier New" w:cs="Courier New"/>
          <w:sz w:val="16"/>
          <w:szCs w:val="16"/>
        </w:rPr>
        <w:t xml:space="preserve">Please enter the Student's Last Name: </w:t>
      </w:r>
      <w:r w:rsidRPr="00C23BD1">
        <w:rPr>
          <w:rFonts w:ascii="Courier New" w:hAnsi="Courier New" w:cs="Courier New"/>
          <w:sz w:val="16"/>
          <w:szCs w:val="16"/>
          <w:highlight w:val="yellow"/>
        </w:rPr>
        <w:t>dolittle</w:t>
      </w:r>
    </w:p>
    <w:p w14:paraId="4EB284E9" w14:textId="77777777" w:rsidR="00D172A3" w:rsidRPr="00C23BD1" w:rsidRDefault="00D172A3" w:rsidP="00C23BD1">
      <w:pPr>
        <w:spacing w:line="240" w:lineRule="auto"/>
        <w:ind w:left="720"/>
        <w:contextualSpacing/>
        <w:rPr>
          <w:rFonts w:ascii="Courier New" w:hAnsi="Courier New" w:cs="Courier New"/>
          <w:sz w:val="16"/>
          <w:szCs w:val="16"/>
        </w:rPr>
      </w:pPr>
    </w:p>
    <w:p w14:paraId="31A1BF14" w14:textId="77777777" w:rsidR="00D172A3" w:rsidRPr="00C23BD1" w:rsidRDefault="00D172A3" w:rsidP="00C23BD1">
      <w:pPr>
        <w:spacing w:line="240" w:lineRule="auto"/>
        <w:ind w:left="720"/>
        <w:contextualSpacing/>
        <w:rPr>
          <w:rFonts w:ascii="Courier New" w:hAnsi="Courier New" w:cs="Courier New"/>
          <w:sz w:val="16"/>
          <w:szCs w:val="16"/>
        </w:rPr>
      </w:pPr>
      <w:r w:rsidRPr="00C23BD1">
        <w:rPr>
          <w:rFonts w:ascii="Courier New" w:hAnsi="Courier New" w:cs="Courier New"/>
          <w:sz w:val="16"/>
          <w:szCs w:val="16"/>
        </w:rPr>
        <w:lastRenderedPageBreak/>
        <w:t>Student ID #3 Debbie Dolittle was added.</w:t>
      </w:r>
    </w:p>
    <w:p w14:paraId="252C3357" w14:textId="77777777" w:rsidR="00D172A3" w:rsidRPr="00C23BD1" w:rsidRDefault="00D172A3" w:rsidP="00C23BD1">
      <w:pPr>
        <w:spacing w:line="240" w:lineRule="auto"/>
        <w:ind w:left="720"/>
        <w:contextualSpacing/>
        <w:rPr>
          <w:rFonts w:ascii="Courier New" w:hAnsi="Courier New" w:cs="Courier New"/>
          <w:color w:val="00B0F0"/>
          <w:sz w:val="16"/>
          <w:szCs w:val="16"/>
        </w:rPr>
      </w:pPr>
      <w:r w:rsidRPr="00C23BD1">
        <w:rPr>
          <w:rFonts w:ascii="Courier New" w:hAnsi="Courier New" w:cs="Courier New"/>
          <w:color w:val="00B0F0"/>
          <w:sz w:val="16"/>
          <w:szCs w:val="16"/>
        </w:rPr>
        <w:t>Press Enter to continue...</w:t>
      </w:r>
    </w:p>
    <w:p w14:paraId="2BBA589D" w14:textId="77777777" w:rsidR="00D172A3" w:rsidRPr="00C23BD1" w:rsidRDefault="00D172A3" w:rsidP="00D172A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4ACCEECE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Student Menu</w:t>
      </w:r>
    </w:p>
    <w:p w14:paraId="32F23D5D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======================</w:t>
      </w:r>
    </w:p>
    <w:p w14:paraId="1228DB2D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1 - List all students</w:t>
      </w:r>
    </w:p>
    <w:p w14:paraId="446CFE47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2 - Add a student</w:t>
      </w:r>
    </w:p>
    <w:p w14:paraId="2463B4B9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3 - Update a student</w:t>
      </w:r>
    </w:p>
    <w:p w14:paraId="2018E943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4 - Delete a student</w:t>
      </w:r>
    </w:p>
    <w:p w14:paraId="76B970D3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0 - Exit program</w:t>
      </w:r>
    </w:p>
    <w:p w14:paraId="6E9DF0F9" w14:textId="77777777" w:rsidR="00D172A3" w:rsidRPr="00C23BD1" w:rsidRDefault="00D172A3" w:rsidP="00D172A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3C326B01" w14:textId="27333C92" w:rsidR="00D172A3" w:rsidRPr="00C23BD1" w:rsidRDefault="00B51138" w:rsidP="00D172A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Please enter a Menu # (Valid 0-4):</w:t>
      </w:r>
      <w:r w:rsidRPr="00C23BD1">
        <w:rPr>
          <w:rFonts w:ascii="Courier New" w:hAnsi="Courier New" w:cs="Courier New"/>
          <w:color w:val="00B050"/>
          <w:sz w:val="16"/>
          <w:szCs w:val="16"/>
        </w:rPr>
        <w:t xml:space="preserve"> </w:t>
      </w:r>
      <w:r w:rsidR="00D172A3" w:rsidRPr="00C23BD1">
        <w:rPr>
          <w:rFonts w:ascii="Courier New" w:hAnsi="Courier New" w:cs="Courier New"/>
          <w:sz w:val="16"/>
          <w:szCs w:val="16"/>
          <w:highlight w:val="yellow"/>
        </w:rPr>
        <w:t>1</w:t>
      </w:r>
    </w:p>
    <w:p w14:paraId="753FEA97" w14:textId="77777777" w:rsidR="00D172A3" w:rsidRPr="00C23BD1" w:rsidRDefault="00D172A3" w:rsidP="00D172A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30178BE8" w14:textId="77777777" w:rsidR="00D172A3" w:rsidRPr="00C23BD1" w:rsidRDefault="00D172A3" w:rsidP="00C23BD1">
      <w:pPr>
        <w:spacing w:line="240" w:lineRule="auto"/>
        <w:ind w:left="720"/>
        <w:contextualSpacing/>
        <w:rPr>
          <w:rFonts w:ascii="Courier New" w:hAnsi="Courier New" w:cs="Courier New"/>
          <w:sz w:val="16"/>
          <w:szCs w:val="16"/>
        </w:rPr>
      </w:pPr>
      <w:r w:rsidRPr="00C23BD1">
        <w:rPr>
          <w:rFonts w:ascii="Courier New" w:hAnsi="Courier New" w:cs="Courier New"/>
          <w:sz w:val="16"/>
          <w:szCs w:val="16"/>
        </w:rPr>
        <w:t xml:space="preserve">  ID First Name      Last Name      </w:t>
      </w:r>
    </w:p>
    <w:p w14:paraId="125F103C" w14:textId="77777777" w:rsidR="00D172A3" w:rsidRPr="00C23BD1" w:rsidRDefault="00D172A3" w:rsidP="00C23BD1">
      <w:pPr>
        <w:spacing w:line="240" w:lineRule="auto"/>
        <w:ind w:left="720"/>
        <w:contextualSpacing/>
        <w:rPr>
          <w:rFonts w:ascii="Courier New" w:hAnsi="Courier New" w:cs="Courier New"/>
          <w:sz w:val="16"/>
          <w:szCs w:val="16"/>
        </w:rPr>
      </w:pPr>
      <w:r w:rsidRPr="00C23BD1">
        <w:rPr>
          <w:rFonts w:ascii="Courier New" w:hAnsi="Courier New" w:cs="Courier New"/>
          <w:sz w:val="16"/>
          <w:szCs w:val="16"/>
        </w:rPr>
        <w:t>==== =============== ===============</w:t>
      </w:r>
    </w:p>
    <w:p w14:paraId="63FE962D" w14:textId="77777777" w:rsidR="00D172A3" w:rsidRPr="00C23BD1" w:rsidRDefault="00D172A3" w:rsidP="00C23BD1">
      <w:pPr>
        <w:spacing w:line="240" w:lineRule="auto"/>
        <w:ind w:left="720"/>
        <w:contextualSpacing/>
        <w:rPr>
          <w:rFonts w:ascii="Courier New" w:hAnsi="Courier New" w:cs="Courier New"/>
          <w:sz w:val="16"/>
          <w:szCs w:val="16"/>
        </w:rPr>
      </w:pPr>
      <w:r w:rsidRPr="00C23BD1">
        <w:rPr>
          <w:rFonts w:ascii="Courier New" w:hAnsi="Courier New" w:cs="Courier New"/>
          <w:sz w:val="16"/>
          <w:szCs w:val="16"/>
        </w:rPr>
        <w:t xml:space="preserve">   1 Mary Jean       Smith          </w:t>
      </w:r>
    </w:p>
    <w:p w14:paraId="38D42805" w14:textId="77777777" w:rsidR="00D172A3" w:rsidRPr="00C23BD1" w:rsidRDefault="00D172A3" w:rsidP="00C23BD1">
      <w:pPr>
        <w:spacing w:line="240" w:lineRule="auto"/>
        <w:ind w:left="720"/>
        <w:contextualSpacing/>
        <w:rPr>
          <w:rFonts w:ascii="Courier New" w:hAnsi="Courier New" w:cs="Courier New"/>
          <w:sz w:val="16"/>
          <w:szCs w:val="16"/>
        </w:rPr>
      </w:pPr>
      <w:r w:rsidRPr="00C23BD1">
        <w:rPr>
          <w:rFonts w:ascii="Courier New" w:hAnsi="Courier New" w:cs="Courier New"/>
          <w:sz w:val="16"/>
          <w:szCs w:val="16"/>
        </w:rPr>
        <w:t xml:space="preserve">   2 Sam             Johnson        </w:t>
      </w:r>
    </w:p>
    <w:p w14:paraId="3E102255" w14:textId="77777777" w:rsidR="00D172A3" w:rsidRPr="00C23BD1" w:rsidRDefault="00D172A3" w:rsidP="00C23BD1">
      <w:pPr>
        <w:spacing w:line="240" w:lineRule="auto"/>
        <w:ind w:left="720"/>
        <w:contextualSpacing/>
        <w:rPr>
          <w:rFonts w:ascii="Courier New" w:hAnsi="Courier New" w:cs="Courier New"/>
          <w:sz w:val="16"/>
          <w:szCs w:val="16"/>
        </w:rPr>
      </w:pPr>
      <w:r w:rsidRPr="00C23BD1">
        <w:rPr>
          <w:rFonts w:ascii="Courier New" w:hAnsi="Courier New" w:cs="Courier New"/>
          <w:sz w:val="16"/>
          <w:szCs w:val="16"/>
        </w:rPr>
        <w:t xml:space="preserve">   3 Debbie          Dolittle       </w:t>
      </w:r>
    </w:p>
    <w:p w14:paraId="0C01DA8B" w14:textId="77777777" w:rsidR="00D172A3" w:rsidRPr="00C23BD1" w:rsidRDefault="00D172A3" w:rsidP="00C23BD1">
      <w:pPr>
        <w:spacing w:line="240" w:lineRule="auto"/>
        <w:ind w:left="720"/>
        <w:contextualSpacing/>
        <w:rPr>
          <w:rFonts w:ascii="Courier New" w:hAnsi="Courier New" w:cs="Courier New"/>
          <w:sz w:val="16"/>
          <w:szCs w:val="16"/>
        </w:rPr>
      </w:pPr>
      <w:r w:rsidRPr="00C23BD1">
        <w:rPr>
          <w:rFonts w:ascii="Courier New" w:hAnsi="Courier New" w:cs="Courier New"/>
          <w:color w:val="00B0F0"/>
          <w:sz w:val="16"/>
          <w:szCs w:val="16"/>
        </w:rPr>
        <w:t>Press Enter to continue...</w:t>
      </w:r>
    </w:p>
    <w:p w14:paraId="3E29BACC" w14:textId="77777777" w:rsidR="00D172A3" w:rsidRPr="00C23BD1" w:rsidRDefault="00D172A3" w:rsidP="00D172A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432A456A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Student Menu</w:t>
      </w:r>
    </w:p>
    <w:p w14:paraId="47B5C99A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======================</w:t>
      </w:r>
    </w:p>
    <w:p w14:paraId="2403E779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1 - List all students</w:t>
      </w:r>
    </w:p>
    <w:p w14:paraId="44D3CE38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2 - Add a student</w:t>
      </w:r>
    </w:p>
    <w:p w14:paraId="0C9B1C34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3 - Update a student</w:t>
      </w:r>
    </w:p>
    <w:p w14:paraId="3595B2E9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4 - Delete a student</w:t>
      </w:r>
    </w:p>
    <w:p w14:paraId="4AFD5B14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0 - Exit program</w:t>
      </w:r>
    </w:p>
    <w:p w14:paraId="1AA8B68E" w14:textId="77777777" w:rsidR="00B51138" w:rsidRPr="00C23BD1" w:rsidRDefault="00B51138" w:rsidP="00D172A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42D1A46F" w14:textId="79BDDC23" w:rsidR="00D172A3" w:rsidRPr="00C23BD1" w:rsidRDefault="00B51138" w:rsidP="00D172A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Please enter a Menu # (Valid 0-4):</w:t>
      </w:r>
      <w:r w:rsidRPr="00C23BD1">
        <w:rPr>
          <w:rFonts w:ascii="Courier New" w:hAnsi="Courier New" w:cs="Courier New"/>
          <w:color w:val="00B050"/>
          <w:sz w:val="16"/>
          <w:szCs w:val="16"/>
        </w:rPr>
        <w:t xml:space="preserve"> </w:t>
      </w:r>
      <w:r w:rsidR="00D172A3" w:rsidRPr="00C23BD1">
        <w:rPr>
          <w:rFonts w:ascii="Courier New" w:hAnsi="Courier New" w:cs="Courier New"/>
          <w:sz w:val="16"/>
          <w:szCs w:val="16"/>
          <w:highlight w:val="yellow"/>
        </w:rPr>
        <w:t>3</w:t>
      </w:r>
    </w:p>
    <w:p w14:paraId="7F9E09CA" w14:textId="77777777" w:rsidR="00D172A3" w:rsidRPr="00C23BD1" w:rsidRDefault="00D172A3" w:rsidP="00D172A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6CEA97EC" w14:textId="77777777" w:rsidR="00D172A3" w:rsidRPr="00C23BD1" w:rsidRDefault="00D172A3" w:rsidP="00C23BD1">
      <w:pPr>
        <w:spacing w:line="240" w:lineRule="auto"/>
        <w:ind w:left="720"/>
        <w:contextualSpacing/>
        <w:rPr>
          <w:rFonts w:ascii="Courier New" w:hAnsi="Courier New" w:cs="Courier New"/>
          <w:b/>
          <w:sz w:val="16"/>
          <w:szCs w:val="16"/>
        </w:rPr>
      </w:pPr>
      <w:r w:rsidRPr="00C23BD1">
        <w:rPr>
          <w:rFonts w:ascii="Courier New" w:hAnsi="Courier New" w:cs="Courier New"/>
          <w:b/>
          <w:sz w:val="16"/>
          <w:szCs w:val="16"/>
        </w:rPr>
        <w:t>Update Student</w:t>
      </w:r>
    </w:p>
    <w:p w14:paraId="7ED31737" w14:textId="77777777" w:rsidR="00D172A3" w:rsidRPr="00C23BD1" w:rsidRDefault="00D172A3" w:rsidP="00C23BD1">
      <w:pPr>
        <w:spacing w:line="240" w:lineRule="auto"/>
        <w:ind w:left="720"/>
        <w:contextualSpacing/>
        <w:rPr>
          <w:rFonts w:ascii="Courier New" w:hAnsi="Courier New" w:cs="Courier New"/>
          <w:b/>
          <w:sz w:val="16"/>
          <w:szCs w:val="16"/>
        </w:rPr>
      </w:pPr>
      <w:r w:rsidRPr="00C23BD1">
        <w:rPr>
          <w:rFonts w:ascii="Courier New" w:hAnsi="Courier New" w:cs="Courier New"/>
          <w:b/>
          <w:sz w:val="16"/>
          <w:szCs w:val="16"/>
        </w:rPr>
        <w:t>--------------</w:t>
      </w:r>
    </w:p>
    <w:p w14:paraId="032E9B23" w14:textId="77777777" w:rsidR="00D172A3" w:rsidRPr="00C23BD1" w:rsidRDefault="00D172A3" w:rsidP="00C23BD1">
      <w:pPr>
        <w:spacing w:line="240" w:lineRule="auto"/>
        <w:ind w:left="720"/>
        <w:contextualSpacing/>
        <w:rPr>
          <w:rFonts w:ascii="Courier New" w:hAnsi="Courier New" w:cs="Courier New"/>
          <w:sz w:val="16"/>
          <w:szCs w:val="16"/>
        </w:rPr>
      </w:pPr>
      <w:r w:rsidRPr="00C23BD1">
        <w:rPr>
          <w:rFonts w:ascii="Courier New" w:hAnsi="Courier New" w:cs="Courier New"/>
          <w:sz w:val="16"/>
          <w:szCs w:val="16"/>
        </w:rPr>
        <w:t xml:space="preserve">Please enter the Student ID to be updated: </w:t>
      </w:r>
      <w:r w:rsidRPr="00C23BD1">
        <w:rPr>
          <w:rFonts w:ascii="Courier New" w:hAnsi="Courier New" w:cs="Courier New"/>
          <w:sz w:val="16"/>
          <w:szCs w:val="16"/>
          <w:highlight w:val="yellow"/>
        </w:rPr>
        <w:t>asdf</w:t>
      </w:r>
    </w:p>
    <w:p w14:paraId="2E022E76" w14:textId="77777777" w:rsidR="00D172A3" w:rsidRPr="00C23BD1" w:rsidRDefault="00D172A3" w:rsidP="00C23BD1">
      <w:pPr>
        <w:spacing w:line="240" w:lineRule="auto"/>
        <w:ind w:left="720"/>
        <w:contextualSpacing/>
        <w:rPr>
          <w:rFonts w:ascii="Courier New" w:hAnsi="Courier New" w:cs="Courier New"/>
          <w:color w:val="C00000"/>
          <w:sz w:val="16"/>
          <w:szCs w:val="16"/>
        </w:rPr>
      </w:pPr>
      <w:r w:rsidRPr="00C23BD1">
        <w:rPr>
          <w:rFonts w:ascii="Courier New" w:hAnsi="Courier New" w:cs="Courier New"/>
          <w:color w:val="C00000"/>
          <w:sz w:val="16"/>
          <w:szCs w:val="16"/>
        </w:rPr>
        <w:t>Invalid Input: Please enter a number</w:t>
      </w:r>
    </w:p>
    <w:p w14:paraId="24BD26CF" w14:textId="77777777" w:rsidR="00D172A3" w:rsidRPr="00C23BD1" w:rsidRDefault="00D172A3" w:rsidP="00C23BD1">
      <w:pPr>
        <w:spacing w:line="240" w:lineRule="auto"/>
        <w:ind w:left="720"/>
        <w:contextualSpacing/>
        <w:rPr>
          <w:rFonts w:ascii="Courier New" w:hAnsi="Courier New" w:cs="Courier New"/>
          <w:sz w:val="16"/>
          <w:szCs w:val="16"/>
        </w:rPr>
      </w:pPr>
      <w:r w:rsidRPr="00C23BD1">
        <w:rPr>
          <w:rFonts w:ascii="Courier New" w:hAnsi="Courier New" w:cs="Courier New"/>
          <w:sz w:val="16"/>
          <w:szCs w:val="16"/>
        </w:rPr>
        <w:t xml:space="preserve">Please enter the Student ID to be updated: </w:t>
      </w:r>
      <w:r w:rsidRPr="00C23BD1">
        <w:rPr>
          <w:rFonts w:ascii="Courier New" w:hAnsi="Courier New" w:cs="Courier New"/>
          <w:sz w:val="16"/>
          <w:szCs w:val="16"/>
          <w:highlight w:val="yellow"/>
        </w:rPr>
        <w:t>10</w:t>
      </w:r>
    </w:p>
    <w:p w14:paraId="078697B0" w14:textId="77777777" w:rsidR="00D172A3" w:rsidRPr="00C23BD1" w:rsidRDefault="00D172A3" w:rsidP="00C23BD1">
      <w:pPr>
        <w:spacing w:line="240" w:lineRule="auto"/>
        <w:ind w:left="720"/>
        <w:contextualSpacing/>
        <w:rPr>
          <w:rFonts w:ascii="Courier New" w:hAnsi="Courier New" w:cs="Courier New"/>
          <w:color w:val="C00000"/>
          <w:sz w:val="16"/>
          <w:szCs w:val="16"/>
        </w:rPr>
      </w:pPr>
      <w:r w:rsidRPr="00C23BD1">
        <w:rPr>
          <w:rFonts w:ascii="Courier New" w:hAnsi="Courier New" w:cs="Courier New"/>
          <w:color w:val="C00000"/>
          <w:sz w:val="16"/>
          <w:szCs w:val="16"/>
        </w:rPr>
        <w:t>Student ID #10 was not found.</w:t>
      </w:r>
    </w:p>
    <w:p w14:paraId="5175EF29" w14:textId="77777777" w:rsidR="00D172A3" w:rsidRPr="00C23BD1" w:rsidRDefault="00D172A3" w:rsidP="00C23BD1">
      <w:pPr>
        <w:spacing w:line="240" w:lineRule="auto"/>
        <w:ind w:left="720"/>
        <w:contextualSpacing/>
        <w:rPr>
          <w:rFonts w:ascii="Courier New" w:hAnsi="Courier New" w:cs="Courier New"/>
          <w:color w:val="00B0F0"/>
          <w:sz w:val="16"/>
          <w:szCs w:val="16"/>
        </w:rPr>
      </w:pPr>
      <w:r w:rsidRPr="00C23BD1">
        <w:rPr>
          <w:rFonts w:ascii="Courier New" w:hAnsi="Courier New" w:cs="Courier New"/>
          <w:color w:val="00B0F0"/>
          <w:sz w:val="16"/>
          <w:szCs w:val="16"/>
        </w:rPr>
        <w:t>Press Enter to continue...</w:t>
      </w:r>
    </w:p>
    <w:p w14:paraId="3464E8E3" w14:textId="77777777" w:rsidR="00D172A3" w:rsidRPr="00C23BD1" w:rsidRDefault="00D172A3" w:rsidP="00D172A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55701FA8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Student Menu</w:t>
      </w:r>
    </w:p>
    <w:p w14:paraId="497B411A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======================</w:t>
      </w:r>
    </w:p>
    <w:p w14:paraId="187D70D1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1 - List all students</w:t>
      </w:r>
    </w:p>
    <w:p w14:paraId="1F5DCAC2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2 - Add a student</w:t>
      </w:r>
    </w:p>
    <w:p w14:paraId="6C383D3B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3 - Update a student</w:t>
      </w:r>
    </w:p>
    <w:p w14:paraId="4491E895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4 - Delete a student</w:t>
      </w:r>
    </w:p>
    <w:p w14:paraId="2C94888D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0 - Exit program</w:t>
      </w:r>
    </w:p>
    <w:p w14:paraId="08E6AB31" w14:textId="77777777" w:rsidR="00D172A3" w:rsidRPr="00C23BD1" w:rsidRDefault="00D172A3" w:rsidP="00D172A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14422C61" w14:textId="08A26C3B" w:rsidR="00D172A3" w:rsidRPr="00C23BD1" w:rsidRDefault="00B51138" w:rsidP="00D172A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Please enter a Menu # (Valid 0-4):</w:t>
      </w:r>
      <w:r w:rsidR="00D172A3" w:rsidRPr="00C23BD1">
        <w:rPr>
          <w:rFonts w:ascii="Courier New" w:hAnsi="Courier New" w:cs="Courier New"/>
          <w:sz w:val="16"/>
          <w:szCs w:val="16"/>
        </w:rPr>
        <w:t xml:space="preserve">): </w:t>
      </w:r>
      <w:r w:rsidR="00D172A3" w:rsidRPr="00C23BD1">
        <w:rPr>
          <w:rFonts w:ascii="Courier New" w:hAnsi="Courier New" w:cs="Courier New"/>
          <w:sz w:val="16"/>
          <w:szCs w:val="16"/>
          <w:highlight w:val="yellow"/>
        </w:rPr>
        <w:t>3</w:t>
      </w:r>
    </w:p>
    <w:p w14:paraId="49AD33D8" w14:textId="77777777" w:rsidR="00D172A3" w:rsidRPr="00C23BD1" w:rsidRDefault="00D172A3" w:rsidP="00D172A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14AABE90" w14:textId="77777777" w:rsidR="00D172A3" w:rsidRPr="00C23BD1" w:rsidRDefault="00D172A3" w:rsidP="00C23BD1">
      <w:pPr>
        <w:spacing w:line="240" w:lineRule="auto"/>
        <w:ind w:left="720"/>
        <w:contextualSpacing/>
        <w:rPr>
          <w:rFonts w:ascii="Courier New" w:hAnsi="Courier New" w:cs="Courier New"/>
          <w:b/>
          <w:sz w:val="16"/>
          <w:szCs w:val="16"/>
        </w:rPr>
      </w:pPr>
      <w:r w:rsidRPr="00C23BD1">
        <w:rPr>
          <w:rFonts w:ascii="Courier New" w:hAnsi="Courier New" w:cs="Courier New"/>
          <w:b/>
          <w:sz w:val="16"/>
          <w:szCs w:val="16"/>
        </w:rPr>
        <w:t>Update Student</w:t>
      </w:r>
    </w:p>
    <w:p w14:paraId="755D4CA9" w14:textId="77777777" w:rsidR="00D172A3" w:rsidRPr="00C23BD1" w:rsidRDefault="00D172A3" w:rsidP="00C23BD1">
      <w:pPr>
        <w:spacing w:line="240" w:lineRule="auto"/>
        <w:ind w:left="720"/>
        <w:contextualSpacing/>
        <w:rPr>
          <w:rFonts w:ascii="Courier New" w:hAnsi="Courier New" w:cs="Courier New"/>
          <w:b/>
          <w:sz w:val="16"/>
          <w:szCs w:val="16"/>
        </w:rPr>
      </w:pPr>
      <w:r w:rsidRPr="00C23BD1">
        <w:rPr>
          <w:rFonts w:ascii="Courier New" w:hAnsi="Courier New" w:cs="Courier New"/>
          <w:b/>
          <w:sz w:val="16"/>
          <w:szCs w:val="16"/>
        </w:rPr>
        <w:t>--------------</w:t>
      </w:r>
    </w:p>
    <w:p w14:paraId="1752F1FF" w14:textId="77777777" w:rsidR="00D172A3" w:rsidRPr="00C23BD1" w:rsidRDefault="00D172A3" w:rsidP="00C23BD1">
      <w:pPr>
        <w:spacing w:line="240" w:lineRule="auto"/>
        <w:ind w:left="720"/>
        <w:contextualSpacing/>
        <w:rPr>
          <w:rFonts w:ascii="Courier New" w:hAnsi="Courier New" w:cs="Courier New"/>
          <w:sz w:val="16"/>
          <w:szCs w:val="16"/>
        </w:rPr>
      </w:pPr>
      <w:r w:rsidRPr="00C23BD1">
        <w:rPr>
          <w:rFonts w:ascii="Courier New" w:hAnsi="Courier New" w:cs="Courier New"/>
          <w:sz w:val="16"/>
          <w:szCs w:val="16"/>
        </w:rPr>
        <w:t xml:space="preserve">Please enter the Student ID to be updated: </w:t>
      </w:r>
      <w:r w:rsidRPr="00C23BD1">
        <w:rPr>
          <w:rFonts w:ascii="Courier New" w:hAnsi="Courier New" w:cs="Courier New"/>
          <w:sz w:val="16"/>
          <w:szCs w:val="16"/>
          <w:highlight w:val="yellow"/>
        </w:rPr>
        <w:t>3</w:t>
      </w:r>
    </w:p>
    <w:p w14:paraId="641A8E30" w14:textId="77777777" w:rsidR="00D172A3" w:rsidRPr="00C23BD1" w:rsidRDefault="00D172A3" w:rsidP="00C23BD1">
      <w:pPr>
        <w:spacing w:line="240" w:lineRule="auto"/>
        <w:ind w:left="720"/>
        <w:contextualSpacing/>
        <w:rPr>
          <w:rFonts w:ascii="Courier New" w:hAnsi="Courier New" w:cs="Courier New"/>
          <w:sz w:val="16"/>
          <w:szCs w:val="16"/>
        </w:rPr>
      </w:pPr>
      <w:r w:rsidRPr="00C23BD1">
        <w:rPr>
          <w:rFonts w:ascii="Courier New" w:hAnsi="Courier New" w:cs="Courier New"/>
          <w:sz w:val="16"/>
          <w:szCs w:val="16"/>
        </w:rPr>
        <w:t xml:space="preserve">Do you want to update Student ID #3 Debbie Dolittle (y/n): </w:t>
      </w:r>
      <w:r w:rsidRPr="00C23BD1">
        <w:rPr>
          <w:rFonts w:ascii="Courier New" w:hAnsi="Courier New" w:cs="Courier New"/>
          <w:sz w:val="16"/>
          <w:szCs w:val="16"/>
          <w:highlight w:val="yellow"/>
        </w:rPr>
        <w:t>y</w:t>
      </w:r>
    </w:p>
    <w:p w14:paraId="69CDBD5F" w14:textId="77777777" w:rsidR="00D172A3" w:rsidRPr="00C23BD1" w:rsidRDefault="00D172A3" w:rsidP="00C23BD1">
      <w:pPr>
        <w:spacing w:line="240" w:lineRule="auto"/>
        <w:ind w:left="720"/>
        <w:contextualSpacing/>
        <w:rPr>
          <w:rFonts w:ascii="Courier New" w:hAnsi="Courier New" w:cs="Courier New"/>
          <w:sz w:val="16"/>
          <w:szCs w:val="16"/>
        </w:rPr>
      </w:pPr>
      <w:r w:rsidRPr="00C23BD1">
        <w:rPr>
          <w:rFonts w:ascii="Courier New" w:hAnsi="Courier New" w:cs="Courier New"/>
          <w:sz w:val="16"/>
          <w:szCs w:val="16"/>
        </w:rPr>
        <w:t xml:space="preserve">Please enter the Student's First Name or press enter to keep Debbie: </w:t>
      </w:r>
      <w:r w:rsidRPr="00C23BD1">
        <w:rPr>
          <w:rFonts w:ascii="Courier New" w:hAnsi="Courier New" w:cs="Courier New"/>
          <w:sz w:val="16"/>
          <w:szCs w:val="16"/>
          <w:highlight w:val="yellow"/>
        </w:rPr>
        <w:t>Debby</w:t>
      </w:r>
    </w:p>
    <w:p w14:paraId="14E6E1F8" w14:textId="7F737366" w:rsidR="00D172A3" w:rsidRPr="00C23BD1" w:rsidRDefault="00D172A3" w:rsidP="00C23BD1">
      <w:pPr>
        <w:spacing w:line="240" w:lineRule="auto"/>
        <w:ind w:left="720"/>
        <w:contextualSpacing/>
        <w:rPr>
          <w:rFonts w:ascii="Courier New" w:hAnsi="Courier New" w:cs="Courier New"/>
          <w:sz w:val="16"/>
          <w:szCs w:val="16"/>
        </w:rPr>
      </w:pPr>
      <w:r w:rsidRPr="00C23BD1">
        <w:rPr>
          <w:rFonts w:ascii="Courier New" w:hAnsi="Courier New" w:cs="Courier New"/>
          <w:sz w:val="16"/>
          <w:szCs w:val="16"/>
        </w:rPr>
        <w:t>Please enter the Student's Last Name or press enter to keep Dolittle:</w:t>
      </w:r>
      <w:r w:rsidR="00B51138" w:rsidRPr="00C23BD1">
        <w:rPr>
          <w:rFonts w:ascii="Courier New" w:hAnsi="Courier New" w:cs="Courier New"/>
          <w:sz w:val="16"/>
          <w:szCs w:val="16"/>
        </w:rPr>
        <w:t xml:space="preserve"> </w:t>
      </w:r>
      <w:r w:rsidR="00B51138" w:rsidRPr="00C23BD1">
        <w:rPr>
          <w:rFonts w:ascii="Courier New" w:hAnsi="Courier New" w:cs="Courier New"/>
          <w:sz w:val="16"/>
          <w:szCs w:val="16"/>
          <w:highlight w:val="yellow"/>
        </w:rPr>
        <w:softHyphen/>
        <w:t>_</w:t>
      </w:r>
      <w:r w:rsidR="00B51138" w:rsidRPr="00C23BD1">
        <w:rPr>
          <w:rFonts w:ascii="Courier New" w:hAnsi="Courier New" w:cs="Courier New"/>
          <w:sz w:val="16"/>
          <w:szCs w:val="16"/>
        </w:rPr>
        <w:t xml:space="preserve">  </w:t>
      </w:r>
      <w:r w:rsidRPr="00C23BD1">
        <w:rPr>
          <w:rFonts w:ascii="Courier New" w:hAnsi="Courier New" w:cs="Courier New"/>
          <w:sz w:val="16"/>
          <w:szCs w:val="16"/>
        </w:rPr>
        <w:t xml:space="preserve"> </w:t>
      </w:r>
    </w:p>
    <w:p w14:paraId="7877B59E" w14:textId="77777777" w:rsidR="00D172A3" w:rsidRPr="00C23BD1" w:rsidRDefault="00D172A3" w:rsidP="00C23BD1">
      <w:pPr>
        <w:spacing w:line="240" w:lineRule="auto"/>
        <w:ind w:left="720"/>
        <w:contextualSpacing/>
        <w:rPr>
          <w:rFonts w:ascii="Courier New" w:hAnsi="Courier New" w:cs="Courier New"/>
          <w:sz w:val="16"/>
          <w:szCs w:val="16"/>
        </w:rPr>
      </w:pPr>
    </w:p>
    <w:p w14:paraId="237F5607" w14:textId="77777777" w:rsidR="00D172A3" w:rsidRPr="00C23BD1" w:rsidRDefault="00D172A3" w:rsidP="00C23BD1">
      <w:pPr>
        <w:spacing w:line="240" w:lineRule="auto"/>
        <w:ind w:left="720"/>
        <w:contextualSpacing/>
        <w:rPr>
          <w:rFonts w:ascii="Courier New" w:hAnsi="Courier New" w:cs="Courier New"/>
          <w:sz w:val="16"/>
          <w:szCs w:val="16"/>
        </w:rPr>
      </w:pPr>
      <w:r w:rsidRPr="00C23BD1">
        <w:rPr>
          <w:rFonts w:ascii="Courier New" w:hAnsi="Courier New" w:cs="Courier New"/>
          <w:sz w:val="16"/>
          <w:szCs w:val="16"/>
        </w:rPr>
        <w:t>Student ID #3 Debbie Dolittle was update to Debby Dolittle</w:t>
      </w:r>
    </w:p>
    <w:p w14:paraId="6714061C" w14:textId="77777777" w:rsidR="00D172A3" w:rsidRPr="00C23BD1" w:rsidRDefault="00D172A3" w:rsidP="00C23BD1">
      <w:pPr>
        <w:spacing w:line="240" w:lineRule="auto"/>
        <w:ind w:left="720"/>
        <w:contextualSpacing/>
        <w:rPr>
          <w:rFonts w:ascii="Courier New" w:hAnsi="Courier New" w:cs="Courier New"/>
          <w:color w:val="00B0F0"/>
          <w:sz w:val="16"/>
          <w:szCs w:val="16"/>
        </w:rPr>
      </w:pPr>
      <w:r w:rsidRPr="00C23BD1">
        <w:rPr>
          <w:rFonts w:ascii="Courier New" w:hAnsi="Courier New" w:cs="Courier New"/>
          <w:color w:val="00B0F0"/>
          <w:sz w:val="16"/>
          <w:szCs w:val="16"/>
        </w:rPr>
        <w:t>Press Enter to continue...</w:t>
      </w:r>
    </w:p>
    <w:p w14:paraId="063B4986" w14:textId="77777777" w:rsidR="00D172A3" w:rsidRPr="00C23BD1" w:rsidRDefault="00D172A3" w:rsidP="00D172A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21BBD97B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Student Menu</w:t>
      </w:r>
    </w:p>
    <w:p w14:paraId="3E92FBBB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======================</w:t>
      </w:r>
    </w:p>
    <w:p w14:paraId="27D009AE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1 - List all students</w:t>
      </w:r>
    </w:p>
    <w:p w14:paraId="73101C65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2 - Add a student</w:t>
      </w:r>
    </w:p>
    <w:p w14:paraId="4C1E33C5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3 - Update a student</w:t>
      </w:r>
    </w:p>
    <w:p w14:paraId="3DB4E7C1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4 - Delete a student</w:t>
      </w:r>
    </w:p>
    <w:p w14:paraId="602BB320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0 - Exit program</w:t>
      </w:r>
    </w:p>
    <w:p w14:paraId="5531BFAD" w14:textId="59475CB1" w:rsidR="00D172A3" w:rsidRPr="00C23BD1" w:rsidRDefault="00D172A3" w:rsidP="00D172A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7093439C" w14:textId="77777777" w:rsidR="00D172A3" w:rsidRPr="00C23BD1" w:rsidRDefault="00D172A3" w:rsidP="00D172A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5C95A9DC" w14:textId="67DBE02C" w:rsidR="00D172A3" w:rsidRPr="00C23BD1" w:rsidRDefault="00B51138" w:rsidP="00D172A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Please enter a Menu # (Valid 0-4):</w:t>
      </w:r>
      <w:r w:rsidRPr="00C23BD1">
        <w:rPr>
          <w:rFonts w:ascii="Courier New" w:hAnsi="Courier New" w:cs="Courier New"/>
          <w:color w:val="00B050"/>
          <w:sz w:val="16"/>
          <w:szCs w:val="16"/>
        </w:rPr>
        <w:t xml:space="preserve"> </w:t>
      </w:r>
      <w:r w:rsidR="00D172A3" w:rsidRPr="00C23BD1">
        <w:rPr>
          <w:rFonts w:ascii="Courier New" w:hAnsi="Courier New" w:cs="Courier New"/>
          <w:sz w:val="16"/>
          <w:szCs w:val="16"/>
          <w:highlight w:val="yellow"/>
        </w:rPr>
        <w:t>4</w:t>
      </w:r>
    </w:p>
    <w:p w14:paraId="74A2563A" w14:textId="77777777" w:rsidR="00D172A3" w:rsidRPr="00C23BD1" w:rsidRDefault="00D172A3" w:rsidP="00D172A3">
      <w:pPr>
        <w:spacing w:line="240" w:lineRule="auto"/>
        <w:contextualSpacing/>
        <w:rPr>
          <w:rFonts w:ascii="Courier New" w:hAnsi="Courier New" w:cs="Courier New"/>
          <w:b/>
          <w:sz w:val="16"/>
          <w:szCs w:val="16"/>
        </w:rPr>
      </w:pPr>
    </w:p>
    <w:p w14:paraId="12D2F233" w14:textId="77777777" w:rsidR="00D172A3" w:rsidRPr="00C23BD1" w:rsidRDefault="00D172A3" w:rsidP="00C23BD1">
      <w:pPr>
        <w:spacing w:line="240" w:lineRule="auto"/>
        <w:ind w:left="720"/>
        <w:contextualSpacing/>
        <w:rPr>
          <w:rFonts w:ascii="Courier New" w:hAnsi="Courier New" w:cs="Courier New"/>
          <w:b/>
          <w:sz w:val="16"/>
          <w:szCs w:val="16"/>
        </w:rPr>
      </w:pPr>
      <w:r w:rsidRPr="00C23BD1">
        <w:rPr>
          <w:rFonts w:ascii="Courier New" w:hAnsi="Courier New" w:cs="Courier New"/>
          <w:b/>
          <w:sz w:val="16"/>
          <w:szCs w:val="16"/>
        </w:rPr>
        <w:t>Delete Student</w:t>
      </w:r>
    </w:p>
    <w:p w14:paraId="41A23D35" w14:textId="77777777" w:rsidR="00D172A3" w:rsidRPr="00C23BD1" w:rsidRDefault="00D172A3" w:rsidP="00C23BD1">
      <w:pPr>
        <w:spacing w:line="240" w:lineRule="auto"/>
        <w:ind w:left="720"/>
        <w:contextualSpacing/>
        <w:rPr>
          <w:rFonts w:ascii="Courier New" w:hAnsi="Courier New" w:cs="Courier New"/>
          <w:b/>
          <w:sz w:val="16"/>
          <w:szCs w:val="16"/>
        </w:rPr>
      </w:pPr>
      <w:r w:rsidRPr="00C23BD1">
        <w:rPr>
          <w:rFonts w:ascii="Courier New" w:hAnsi="Courier New" w:cs="Courier New"/>
          <w:b/>
          <w:sz w:val="16"/>
          <w:szCs w:val="16"/>
        </w:rPr>
        <w:t>--------------</w:t>
      </w:r>
    </w:p>
    <w:p w14:paraId="0812FA51" w14:textId="77777777" w:rsidR="00D172A3" w:rsidRPr="00C23BD1" w:rsidRDefault="00D172A3" w:rsidP="00C23BD1">
      <w:pPr>
        <w:spacing w:line="240" w:lineRule="auto"/>
        <w:ind w:left="720"/>
        <w:contextualSpacing/>
        <w:rPr>
          <w:rFonts w:ascii="Courier New" w:hAnsi="Courier New" w:cs="Courier New"/>
          <w:sz w:val="16"/>
          <w:szCs w:val="16"/>
        </w:rPr>
      </w:pPr>
      <w:r w:rsidRPr="00C23BD1">
        <w:rPr>
          <w:rFonts w:ascii="Courier New" w:hAnsi="Courier New" w:cs="Courier New"/>
          <w:sz w:val="16"/>
          <w:szCs w:val="16"/>
        </w:rPr>
        <w:t xml:space="preserve">Please enter the Student ID to be deleted: </w:t>
      </w:r>
      <w:r w:rsidRPr="00C23BD1">
        <w:rPr>
          <w:rFonts w:ascii="Courier New" w:hAnsi="Courier New" w:cs="Courier New"/>
          <w:sz w:val="16"/>
          <w:szCs w:val="16"/>
          <w:highlight w:val="yellow"/>
        </w:rPr>
        <w:t>2</w:t>
      </w:r>
    </w:p>
    <w:p w14:paraId="5B19A3A8" w14:textId="77777777" w:rsidR="00D172A3" w:rsidRPr="00C23BD1" w:rsidRDefault="00D172A3" w:rsidP="00C23BD1">
      <w:pPr>
        <w:spacing w:line="240" w:lineRule="auto"/>
        <w:ind w:left="720"/>
        <w:contextualSpacing/>
        <w:rPr>
          <w:rFonts w:ascii="Courier New" w:hAnsi="Courier New" w:cs="Courier New"/>
          <w:sz w:val="16"/>
          <w:szCs w:val="16"/>
        </w:rPr>
      </w:pPr>
      <w:r w:rsidRPr="00C23BD1">
        <w:rPr>
          <w:rFonts w:ascii="Courier New" w:hAnsi="Courier New" w:cs="Courier New"/>
          <w:sz w:val="16"/>
          <w:szCs w:val="16"/>
        </w:rPr>
        <w:t xml:space="preserve">Please confirm deleting Student ID #2 Sam Johnson (y/n): </w:t>
      </w:r>
      <w:r w:rsidRPr="00C23BD1">
        <w:rPr>
          <w:rFonts w:ascii="Courier New" w:hAnsi="Courier New" w:cs="Courier New"/>
          <w:sz w:val="16"/>
          <w:szCs w:val="16"/>
          <w:highlight w:val="yellow"/>
        </w:rPr>
        <w:t>y</w:t>
      </w:r>
    </w:p>
    <w:p w14:paraId="01A840A6" w14:textId="77777777" w:rsidR="00D172A3" w:rsidRPr="00C23BD1" w:rsidRDefault="00D172A3" w:rsidP="00C23BD1">
      <w:pPr>
        <w:spacing w:line="240" w:lineRule="auto"/>
        <w:ind w:left="720"/>
        <w:contextualSpacing/>
        <w:rPr>
          <w:rFonts w:ascii="Courier New" w:hAnsi="Courier New" w:cs="Courier New"/>
          <w:sz w:val="16"/>
          <w:szCs w:val="16"/>
        </w:rPr>
      </w:pPr>
      <w:r w:rsidRPr="00C23BD1">
        <w:rPr>
          <w:rFonts w:ascii="Courier New" w:hAnsi="Courier New" w:cs="Courier New"/>
          <w:sz w:val="16"/>
          <w:szCs w:val="16"/>
        </w:rPr>
        <w:t>Student ID #2 Sam Johnson was deleted.</w:t>
      </w:r>
    </w:p>
    <w:p w14:paraId="2EC4C0E6" w14:textId="77777777" w:rsidR="00D172A3" w:rsidRPr="00C23BD1" w:rsidRDefault="00D172A3" w:rsidP="00C23BD1">
      <w:pPr>
        <w:spacing w:line="240" w:lineRule="auto"/>
        <w:ind w:left="720"/>
        <w:contextualSpacing/>
        <w:rPr>
          <w:rFonts w:ascii="Courier New" w:hAnsi="Courier New" w:cs="Courier New"/>
          <w:color w:val="00B0F0"/>
          <w:sz w:val="16"/>
          <w:szCs w:val="16"/>
        </w:rPr>
      </w:pPr>
      <w:r w:rsidRPr="00C23BD1">
        <w:rPr>
          <w:rFonts w:ascii="Courier New" w:hAnsi="Courier New" w:cs="Courier New"/>
          <w:color w:val="00B0F0"/>
          <w:sz w:val="16"/>
          <w:szCs w:val="16"/>
        </w:rPr>
        <w:t>Press Enter to continue...</w:t>
      </w:r>
    </w:p>
    <w:p w14:paraId="4D2911EB" w14:textId="77777777" w:rsidR="00D172A3" w:rsidRPr="00C23BD1" w:rsidRDefault="00D172A3" w:rsidP="00D172A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61CC9F48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Student Menu</w:t>
      </w:r>
    </w:p>
    <w:p w14:paraId="02076640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======================</w:t>
      </w:r>
    </w:p>
    <w:p w14:paraId="70EA5799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1 - List all students</w:t>
      </w:r>
    </w:p>
    <w:p w14:paraId="692F8B2F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lastRenderedPageBreak/>
        <w:t>2 - Add a student</w:t>
      </w:r>
    </w:p>
    <w:p w14:paraId="5FFB6B8E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3 - Update a student</w:t>
      </w:r>
    </w:p>
    <w:p w14:paraId="4B5A0C7D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4 - Delete a student</w:t>
      </w:r>
    </w:p>
    <w:p w14:paraId="589DF272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0 - Exit program</w:t>
      </w:r>
    </w:p>
    <w:p w14:paraId="38BED951" w14:textId="0783AE91" w:rsidR="00D172A3" w:rsidRPr="00C23BD1" w:rsidRDefault="00D172A3" w:rsidP="00D172A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0CA3C54E" w14:textId="77777777" w:rsidR="00D172A3" w:rsidRPr="00C23BD1" w:rsidRDefault="00D172A3" w:rsidP="00D172A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01D502C1" w14:textId="54D733E2" w:rsidR="00D172A3" w:rsidRPr="00C23BD1" w:rsidRDefault="00B51138" w:rsidP="00D172A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Please enter a Menu # (Valid 0-4):</w:t>
      </w:r>
      <w:r w:rsidRPr="00C23BD1">
        <w:rPr>
          <w:rFonts w:ascii="Courier New" w:hAnsi="Courier New" w:cs="Courier New"/>
          <w:color w:val="00B050"/>
          <w:sz w:val="16"/>
          <w:szCs w:val="16"/>
        </w:rPr>
        <w:t xml:space="preserve"> </w:t>
      </w:r>
      <w:r w:rsidR="00D172A3" w:rsidRPr="00C23BD1">
        <w:rPr>
          <w:rFonts w:ascii="Courier New" w:hAnsi="Courier New" w:cs="Courier New"/>
          <w:sz w:val="16"/>
          <w:szCs w:val="16"/>
          <w:highlight w:val="yellow"/>
        </w:rPr>
        <w:t>1</w:t>
      </w:r>
    </w:p>
    <w:p w14:paraId="63D7492E" w14:textId="77777777" w:rsidR="00D172A3" w:rsidRPr="00C23BD1" w:rsidRDefault="00D172A3" w:rsidP="00D172A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551F43DA" w14:textId="77777777" w:rsidR="00D172A3" w:rsidRPr="00C23BD1" w:rsidRDefault="00D172A3" w:rsidP="00C23BD1">
      <w:pPr>
        <w:spacing w:line="240" w:lineRule="auto"/>
        <w:ind w:left="720"/>
        <w:contextualSpacing/>
        <w:rPr>
          <w:rFonts w:ascii="Courier New" w:hAnsi="Courier New" w:cs="Courier New"/>
          <w:sz w:val="16"/>
          <w:szCs w:val="16"/>
        </w:rPr>
      </w:pPr>
      <w:r w:rsidRPr="00C23BD1">
        <w:rPr>
          <w:rFonts w:ascii="Courier New" w:hAnsi="Courier New" w:cs="Courier New"/>
          <w:sz w:val="16"/>
          <w:szCs w:val="16"/>
        </w:rPr>
        <w:t xml:space="preserve">  ID First Name      Last Name      </w:t>
      </w:r>
    </w:p>
    <w:p w14:paraId="2B7AE062" w14:textId="77777777" w:rsidR="00D172A3" w:rsidRPr="00C23BD1" w:rsidRDefault="00D172A3" w:rsidP="00C23BD1">
      <w:pPr>
        <w:spacing w:line="240" w:lineRule="auto"/>
        <w:ind w:left="720"/>
        <w:contextualSpacing/>
        <w:rPr>
          <w:rFonts w:ascii="Courier New" w:hAnsi="Courier New" w:cs="Courier New"/>
          <w:sz w:val="16"/>
          <w:szCs w:val="16"/>
        </w:rPr>
      </w:pPr>
      <w:r w:rsidRPr="00C23BD1">
        <w:rPr>
          <w:rFonts w:ascii="Courier New" w:hAnsi="Courier New" w:cs="Courier New"/>
          <w:sz w:val="16"/>
          <w:szCs w:val="16"/>
        </w:rPr>
        <w:t>==== =============== ===============</w:t>
      </w:r>
    </w:p>
    <w:p w14:paraId="23FECF71" w14:textId="77777777" w:rsidR="00D172A3" w:rsidRPr="00C23BD1" w:rsidRDefault="00D172A3" w:rsidP="00C23BD1">
      <w:pPr>
        <w:spacing w:line="240" w:lineRule="auto"/>
        <w:ind w:left="720"/>
        <w:contextualSpacing/>
        <w:rPr>
          <w:rFonts w:ascii="Courier New" w:hAnsi="Courier New" w:cs="Courier New"/>
          <w:sz w:val="16"/>
          <w:szCs w:val="16"/>
        </w:rPr>
      </w:pPr>
      <w:r w:rsidRPr="00C23BD1">
        <w:rPr>
          <w:rFonts w:ascii="Courier New" w:hAnsi="Courier New" w:cs="Courier New"/>
          <w:sz w:val="16"/>
          <w:szCs w:val="16"/>
        </w:rPr>
        <w:t xml:space="preserve">   1 Mary Jean       Smith          </w:t>
      </w:r>
    </w:p>
    <w:p w14:paraId="0168F29A" w14:textId="77777777" w:rsidR="00D172A3" w:rsidRPr="00C23BD1" w:rsidRDefault="00D172A3" w:rsidP="00C23BD1">
      <w:pPr>
        <w:spacing w:line="240" w:lineRule="auto"/>
        <w:ind w:left="720"/>
        <w:contextualSpacing/>
        <w:rPr>
          <w:rFonts w:ascii="Courier New" w:hAnsi="Courier New" w:cs="Courier New"/>
          <w:sz w:val="16"/>
          <w:szCs w:val="16"/>
        </w:rPr>
      </w:pPr>
      <w:r w:rsidRPr="00C23BD1">
        <w:rPr>
          <w:rFonts w:ascii="Courier New" w:hAnsi="Courier New" w:cs="Courier New"/>
          <w:sz w:val="16"/>
          <w:szCs w:val="16"/>
        </w:rPr>
        <w:t xml:space="preserve">   3 Debby           Dolittle       </w:t>
      </w:r>
    </w:p>
    <w:p w14:paraId="322FBB8A" w14:textId="77777777" w:rsidR="00D172A3" w:rsidRPr="00C23BD1" w:rsidRDefault="00D172A3" w:rsidP="00C23BD1">
      <w:pPr>
        <w:spacing w:line="240" w:lineRule="auto"/>
        <w:ind w:left="720"/>
        <w:contextualSpacing/>
        <w:rPr>
          <w:rFonts w:ascii="Courier New" w:hAnsi="Courier New" w:cs="Courier New"/>
          <w:color w:val="00B0F0"/>
          <w:sz w:val="16"/>
          <w:szCs w:val="16"/>
        </w:rPr>
      </w:pPr>
      <w:r w:rsidRPr="00C23BD1">
        <w:rPr>
          <w:rFonts w:ascii="Courier New" w:hAnsi="Courier New" w:cs="Courier New"/>
          <w:color w:val="00B0F0"/>
          <w:sz w:val="16"/>
          <w:szCs w:val="16"/>
        </w:rPr>
        <w:t>Press Enter to continue...</w:t>
      </w:r>
    </w:p>
    <w:p w14:paraId="6C3A5C72" w14:textId="77777777" w:rsidR="00D172A3" w:rsidRPr="00C23BD1" w:rsidRDefault="00D172A3" w:rsidP="00D172A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3E6AF3DA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Student Menu</w:t>
      </w:r>
    </w:p>
    <w:p w14:paraId="2819D660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======================</w:t>
      </w:r>
    </w:p>
    <w:p w14:paraId="0241F519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1 - List all students</w:t>
      </w:r>
    </w:p>
    <w:p w14:paraId="376479DA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2 - Add a student</w:t>
      </w:r>
    </w:p>
    <w:p w14:paraId="24A37BC3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3 - Update a student</w:t>
      </w:r>
    </w:p>
    <w:p w14:paraId="2ECFB0F9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4 - Delete a student</w:t>
      </w:r>
    </w:p>
    <w:p w14:paraId="70C4FEB8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0 - Exit program</w:t>
      </w:r>
    </w:p>
    <w:p w14:paraId="17503476" w14:textId="77777777" w:rsidR="00D172A3" w:rsidRPr="00C23BD1" w:rsidRDefault="00D172A3" w:rsidP="00D172A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7AF94BF6" w14:textId="794B8DCA" w:rsidR="00D172A3" w:rsidRPr="00C23BD1" w:rsidRDefault="00B51138" w:rsidP="00D172A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Please enter a Menu # (Valid 0-4):</w:t>
      </w:r>
      <w:r w:rsidRPr="00C23BD1">
        <w:rPr>
          <w:rFonts w:ascii="Courier New" w:hAnsi="Courier New" w:cs="Courier New"/>
          <w:color w:val="00B050"/>
          <w:sz w:val="16"/>
          <w:szCs w:val="16"/>
        </w:rPr>
        <w:t xml:space="preserve"> </w:t>
      </w:r>
      <w:r w:rsidR="00D172A3" w:rsidRPr="00C23BD1">
        <w:rPr>
          <w:rFonts w:ascii="Courier New" w:hAnsi="Courier New" w:cs="Courier New"/>
          <w:sz w:val="16"/>
          <w:szCs w:val="16"/>
          <w:highlight w:val="yellow"/>
        </w:rPr>
        <w:t>0</w:t>
      </w:r>
    </w:p>
    <w:p w14:paraId="48E405F1" w14:textId="77777777" w:rsidR="00D172A3" w:rsidRPr="00C23BD1" w:rsidRDefault="00D172A3" w:rsidP="00D172A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6EC4C5D7" w14:textId="0BC494B0" w:rsidR="00D172A3" w:rsidRPr="00C23BD1" w:rsidRDefault="00D172A3" w:rsidP="00C23BD1">
      <w:pPr>
        <w:spacing w:line="240" w:lineRule="auto"/>
        <w:ind w:firstLine="720"/>
        <w:contextualSpacing/>
        <w:rPr>
          <w:rFonts w:ascii="Courier New" w:hAnsi="Courier New" w:cs="Courier New"/>
          <w:sz w:val="16"/>
          <w:szCs w:val="16"/>
        </w:rPr>
      </w:pPr>
      <w:r w:rsidRPr="00C23BD1">
        <w:rPr>
          <w:rFonts w:ascii="Courier New" w:hAnsi="Courier New" w:cs="Courier New"/>
          <w:sz w:val="16"/>
          <w:szCs w:val="16"/>
        </w:rPr>
        <w:t>Bye!</w:t>
      </w:r>
    </w:p>
    <w:p w14:paraId="0F88D65E" w14:textId="0F9490FE" w:rsidR="00B51138" w:rsidRDefault="00B51138" w:rsidP="00D172A3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</w:p>
    <w:p w14:paraId="518B26A1" w14:textId="77777777" w:rsidR="00B51138" w:rsidRPr="00D172A3" w:rsidRDefault="00B51138" w:rsidP="00D172A3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</w:p>
    <w:p w14:paraId="0DE6BA67" w14:textId="77777777" w:rsidR="00D172A3" w:rsidRPr="00D172A3" w:rsidRDefault="00D172A3" w:rsidP="00D172A3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</w:p>
    <w:p w14:paraId="716FA100" w14:textId="77777777" w:rsidR="009C2D5D" w:rsidRPr="009C2D5D" w:rsidRDefault="009C2D5D" w:rsidP="009C2D5D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9C2D5D">
        <w:rPr>
          <w:rFonts w:ascii="Courier New" w:hAnsi="Courier New" w:cs="Courier New"/>
          <w:sz w:val="16"/>
          <w:szCs w:val="16"/>
          <w:highlight w:val="yellow"/>
        </w:rPr>
        <w:t>Help on module main_menu:</w:t>
      </w:r>
    </w:p>
    <w:p w14:paraId="62807256" w14:textId="77777777" w:rsidR="009C2D5D" w:rsidRPr="009C2D5D" w:rsidRDefault="009C2D5D" w:rsidP="009C2D5D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331668C5" w14:textId="7EDE94FE" w:rsidR="009C7733" w:rsidRPr="009C7733" w:rsidRDefault="009C7733" w:rsidP="009C773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7DBE2814" w14:textId="77777777" w:rsidR="009C7733" w:rsidRPr="009C7733" w:rsidRDefault="009C7733" w:rsidP="009C773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9C7733">
        <w:rPr>
          <w:rFonts w:ascii="Courier New" w:hAnsi="Courier New" w:cs="Courier New"/>
          <w:sz w:val="16"/>
          <w:szCs w:val="16"/>
        </w:rPr>
        <w:t>NAME</w:t>
      </w:r>
    </w:p>
    <w:p w14:paraId="0314714B" w14:textId="77777777" w:rsidR="009C7733" w:rsidRPr="009C7733" w:rsidRDefault="009C7733" w:rsidP="009C773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9C7733">
        <w:rPr>
          <w:rFonts w:ascii="Courier New" w:hAnsi="Courier New" w:cs="Courier New"/>
          <w:sz w:val="16"/>
          <w:szCs w:val="16"/>
        </w:rPr>
        <w:t xml:space="preserve">    main_menu - Chapter 6 Assignment</w:t>
      </w:r>
    </w:p>
    <w:p w14:paraId="424AFE9F" w14:textId="77777777" w:rsidR="009C7733" w:rsidRPr="009C7733" w:rsidRDefault="009C7733" w:rsidP="009C773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5216F254" w14:textId="77777777" w:rsidR="009C7733" w:rsidRPr="009C7733" w:rsidRDefault="009C7733" w:rsidP="009C773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9C7733">
        <w:rPr>
          <w:rFonts w:ascii="Courier New" w:hAnsi="Courier New" w:cs="Courier New"/>
          <w:sz w:val="16"/>
          <w:szCs w:val="16"/>
        </w:rPr>
        <w:t>DESCRIPTION</w:t>
      </w:r>
    </w:p>
    <w:p w14:paraId="555B65D1" w14:textId="77777777" w:rsidR="009C7733" w:rsidRPr="009C7733" w:rsidRDefault="009C7733" w:rsidP="009C773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9C7733">
        <w:rPr>
          <w:rFonts w:ascii="Courier New" w:hAnsi="Courier New" w:cs="Courier New"/>
          <w:sz w:val="16"/>
          <w:szCs w:val="16"/>
        </w:rPr>
        <w:t xml:space="preserve">    Student Data System for managing student information (student id, first name, and last name)</w:t>
      </w:r>
    </w:p>
    <w:p w14:paraId="2E5DF2F2" w14:textId="77777777" w:rsidR="009C7733" w:rsidRPr="009C7733" w:rsidRDefault="009C7733" w:rsidP="009C773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9C7733">
        <w:rPr>
          <w:rFonts w:ascii="Courier New" w:hAnsi="Courier New" w:cs="Courier New"/>
          <w:sz w:val="16"/>
          <w:szCs w:val="16"/>
        </w:rPr>
        <w:t xml:space="preserve">    </w:t>
      </w:r>
    </w:p>
    <w:p w14:paraId="653DF698" w14:textId="77777777" w:rsidR="009C7733" w:rsidRPr="009C7733" w:rsidRDefault="009C7733" w:rsidP="009C773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9C7733">
        <w:rPr>
          <w:rFonts w:ascii="Courier New" w:hAnsi="Courier New" w:cs="Courier New"/>
          <w:sz w:val="16"/>
          <w:szCs w:val="16"/>
        </w:rPr>
        <w:t xml:space="preserve">    This module contains the functions for displaying the main menu and running the menu options</w:t>
      </w:r>
    </w:p>
    <w:p w14:paraId="152A0667" w14:textId="77777777" w:rsidR="009C7733" w:rsidRPr="009C7733" w:rsidRDefault="009C7733" w:rsidP="009C773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08446773" w14:textId="77777777" w:rsidR="009C7733" w:rsidRPr="009C7733" w:rsidRDefault="009C7733" w:rsidP="009C773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9C7733">
        <w:rPr>
          <w:rFonts w:ascii="Courier New" w:hAnsi="Courier New" w:cs="Courier New"/>
          <w:sz w:val="16"/>
          <w:szCs w:val="16"/>
        </w:rPr>
        <w:t>FUNCTIONS</w:t>
      </w:r>
    </w:p>
    <w:p w14:paraId="43416BF0" w14:textId="77777777" w:rsidR="009C7733" w:rsidRPr="009C7733" w:rsidRDefault="009C7733" w:rsidP="009C773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9C7733">
        <w:rPr>
          <w:rFonts w:ascii="Courier New" w:hAnsi="Courier New" w:cs="Courier New"/>
          <w:sz w:val="16"/>
          <w:szCs w:val="16"/>
        </w:rPr>
        <w:t xml:space="preserve">    display_menu()</w:t>
      </w:r>
    </w:p>
    <w:p w14:paraId="3FD6A2C4" w14:textId="77777777" w:rsidR="009C7733" w:rsidRPr="009C7733" w:rsidRDefault="009C7733" w:rsidP="009C773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9C7733">
        <w:rPr>
          <w:rFonts w:ascii="Courier New" w:hAnsi="Courier New" w:cs="Courier New"/>
          <w:sz w:val="16"/>
          <w:szCs w:val="16"/>
        </w:rPr>
        <w:t xml:space="preserve">        Displays a list of all the valid main menu options</w:t>
      </w:r>
    </w:p>
    <w:p w14:paraId="282F051B" w14:textId="77777777" w:rsidR="009C7733" w:rsidRPr="009C7733" w:rsidRDefault="009C7733" w:rsidP="009C773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9C7733">
        <w:rPr>
          <w:rFonts w:ascii="Courier New" w:hAnsi="Courier New" w:cs="Courier New"/>
          <w:sz w:val="16"/>
          <w:szCs w:val="16"/>
        </w:rPr>
        <w:t xml:space="preserve">        It also handles for nonnumerical data and invalid menu option selected.</w:t>
      </w:r>
    </w:p>
    <w:p w14:paraId="2EE3B6B9" w14:textId="77777777" w:rsidR="009C7733" w:rsidRPr="009C7733" w:rsidRDefault="009C7733" w:rsidP="009C773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9C7733">
        <w:rPr>
          <w:rFonts w:ascii="Courier New" w:hAnsi="Courier New" w:cs="Courier New"/>
          <w:sz w:val="16"/>
          <w:szCs w:val="16"/>
        </w:rPr>
        <w:t xml:space="preserve">        </w:t>
      </w:r>
    </w:p>
    <w:p w14:paraId="70E5AFD8" w14:textId="77777777" w:rsidR="009C7733" w:rsidRPr="009C7733" w:rsidRDefault="009C7733" w:rsidP="009C773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9C7733">
        <w:rPr>
          <w:rFonts w:ascii="Courier New" w:hAnsi="Courier New" w:cs="Courier New"/>
          <w:sz w:val="16"/>
          <w:szCs w:val="16"/>
        </w:rPr>
        <w:t xml:space="preserve">        1 - List all students</w:t>
      </w:r>
    </w:p>
    <w:p w14:paraId="3697ED1A" w14:textId="77777777" w:rsidR="009C7733" w:rsidRPr="009C7733" w:rsidRDefault="009C7733" w:rsidP="009C773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9C7733">
        <w:rPr>
          <w:rFonts w:ascii="Courier New" w:hAnsi="Courier New" w:cs="Courier New"/>
          <w:sz w:val="16"/>
          <w:szCs w:val="16"/>
        </w:rPr>
        <w:t xml:space="preserve">        2 - Add a student</w:t>
      </w:r>
    </w:p>
    <w:p w14:paraId="7D6FCD31" w14:textId="77777777" w:rsidR="009C7733" w:rsidRPr="009C7733" w:rsidRDefault="009C7733" w:rsidP="009C773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9C7733">
        <w:rPr>
          <w:rFonts w:ascii="Courier New" w:hAnsi="Courier New" w:cs="Courier New"/>
          <w:sz w:val="16"/>
          <w:szCs w:val="16"/>
        </w:rPr>
        <w:t xml:space="preserve">        3 - Update a student</w:t>
      </w:r>
    </w:p>
    <w:p w14:paraId="451FCD55" w14:textId="77777777" w:rsidR="009C7733" w:rsidRPr="009C7733" w:rsidRDefault="009C7733" w:rsidP="009C773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9C7733">
        <w:rPr>
          <w:rFonts w:ascii="Courier New" w:hAnsi="Courier New" w:cs="Courier New"/>
          <w:sz w:val="16"/>
          <w:szCs w:val="16"/>
        </w:rPr>
        <w:t xml:space="preserve">        4 - Delete a student</w:t>
      </w:r>
    </w:p>
    <w:p w14:paraId="70150B85" w14:textId="77777777" w:rsidR="009C7733" w:rsidRPr="009C7733" w:rsidRDefault="009C7733" w:rsidP="009C773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9C7733">
        <w:rPr>
          <w:rFonts w:ascii="Courier New" w:hAnsi="Courier New" w:cs="Courier New"/>
          <w:sz w:val="16"/>
          <w:szCs w:val="16"/>
        </w:rPr>
        <w:t xml:space="preserve">        0 - Exit program</w:t>
      </w:r>
    </w:p>
    <w:p w14:paraId="7267DEC1" w14:textId="77777777" w:rsidR="009C7733" w:rsidRPr="009C7733" w:rsidRDefault="009C7733" w:rsidP="009C773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9C7733">
        <w:rPr>
          <w:rFonts w:ascii="Courier New" w:hAnsi="Courier New" w:cs="Courier New"/>
          <w:sz w:val="16"/>
          <w:szCs w:val="16"/>
        </w:rPr>
        <w:t xml:space="preserve">        </w:t>
      </w:r>
    </w:p>
    <w:p w14:paraId="15D9929E" w14:textId="77777777" w:rsidR="009C7733" w:rsidRPr="009C7733" w:rsidRDefault="009C7733" w:rsidP="009C773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9C7733">
        <w:rPr>
          <w:rFonts w:ascii="Courier New" w:hAnsi="Courier New" w:cs="Courier New"/>
          <w:sz w:val="16"/>
          <w:szCs w:val="16"/>
        </w:rPr>
        <w:t xml:space="preserve">        :return no value</w:t>
      </w:r>
    </w:p>
    <w:p w14:paraId="56DA7EA7" w14:textId="77777777" w:rsidR="009C7733" w:rsidRPr="009C7733" w:rsidRDefault="009C7733" w:rsidP="009C773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9C7733">
        <w:rPr>
          <w:rFonts w:ascii="Courier New" w:hAnsi="Courier New" w:cs="Courier New"/>
          <w:sz w:val="16"/>
          <w:szCs w:val="16"/>
        </w:rPr>
        <w:t xml:space="preserve">        :rtype none</w:t>
      </w:r>
    </w:p>
    <w:p w14:paraId="1739C2E8" w14:textId="77777777" w:rsidR="009C7733" w:rsidRPr="009C7733" w:rsidRDefault="009C7733" w:rsidP="009C773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9C7733">
        <w:rPr>
          <w:rFonts w:ascii="Courier New" w:hAnsi="Courier New" w:cs="Courier New"/>
          <w:sz w:val="16"/>
          <w:szCs w:val="16"/>
        </w:rPr>
        <w:t xml:space="preserve">    </w:t>
      </w:r>
    </w:p>
    <w:p w14:paraId="1DF709E3" w14:textId="77777777" w:rsidR="009C7733" w:rsidRPr="009C7733" w:rsidRDefault="009C7733" w:rsidP="009C773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9C7733">
        <w:rPr>
          <w:rFonts w:ascii="Courier New" w:hAnsi="Courier New" w:cs="Courier New"/>
          <w:sz w:val="16"/>
          <w:szCs w:val="16"/>
        </w:rPr>
        <w:t xml:space="preserve">    main()</w:t>
      </w:r>
    </w:p>
    <w:p w14:paraId="29430782" w14:textId="77777777" w:rsidR="009C7733" w:rsidRPr="009C7733" w:rsidRDefault="009C7733" w:rsidP="009C773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9C7733">
        <w:rPr>
          <w:rFonts w:ascii="Courier New" w:hAnsi="Courier New" w:cs="Courier New"/>
          <w:sz w:val="16"/>
          <w:szCs w:val="16"/>
        </w:rPr>
        <w:t xml:space="preserve">        Main keeps the program looping until the user enters 0 to exit the program</w:t>
      </w:r>
    </w:p>
    <w:p w14:paraId="0B83C8FE" w14:textId="77777777" w:rsidR="009C7733" w:rsidRPr="009C7733" w:rsidRDefault="009C7733" w:rsidP="009C773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9C7733">
        <w:rPr>
          <w:rFonts w:ascii="Courier New" w:hAnsi="Courier New" w:cs="Courier New"/>
          <w:sz w:val="16"/>
          <w:szCs w:val="16"/>
        </w:rPr>
        <w:t xml:space="preserve">        then based on the user's selected, will call the corresponding function option</w:t>
      </w:r>
    </w:p>
    <w:p w14:paraId="59C265AE" w14:textId="77777777" w:rsidR="009C7733" w:rsidRPr="009C7733" w:rsidRDefault="009C7733" w:rsidP="009C773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9C7733">
        <w:rPr>
          <w:rFonts w:ascii="Courier New" w:hAnsi="Courier New" w:cs="Courier New"/>
          <w:sz w:val="16"/>
          <w:szCs w:val="16"/>
        </w:rPr>
        <w:t xml:space="preserve">        Local scoped students is a 2D list that is pass as an argument to each menu option function</w:t>
      </w:r>
    </w:p>
    <w:p w14:paraId="11C3A0E6" w14:textId="77777777" w:rsidR="009C7733" w:rsidRPr="009C7733" w:rsidRDefault="009C7733" w:rsidP="009C773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9C7733">
        <w:rPr>
          <w:rFonts w:ascii="Courier New" w:hAnsi="Courier New" w:cs="Courier New"/>
          <w:sz w:val="16"/>
          <w:szCs w:val="16"/>
        </w:rPr>
        <w:t xml:space="preserve">        Local scoped max_student_id is the last student id used, and is passed to the add_student function,</w:t>
      </w:r>
    </w:p>
    <w:p w14:paraId="1900657C" w14:textId="77777777" w:rsidR="009C7733" w:rsidRPr="009C7733" w:rsidRDefault="009C7733" w:rsidP="009C773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9C7733">
        <w:rPr>
          <w:rFonts w:ascii="Courier New" w:hAnsi="Courier New" w:cs="Courier New"/>
          <w:sz w:val="16"/>
          <w:szCs w:val="16"/>
        </w:rPr>
        <w:t xml:space="preserve">        and this function will return the last added student id</w:t>
      </w:r>
    </w:p>
    <w:p w14:paraId="3F41F5ED" w14:textId="77777777" w:rsidR="009C7733" w:rsidRPr="009C7733" w:rsidRDefault="009C7733" w:rsidP="009C773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9C7733">
        <w:rPr>
          <w:rFonts w:ascii="Courier New" w:hAnsi="Courier New" w:cs="Courier New"/>
          <w:sz w:val="16"/>
          <w:szCs w:val="16"/>
        </w:rPr>
        <w:t xml:space="preserve">        </w:t>
      </w:r>
    </w:p>
    <w:p w14:paraId="6084618F" w14:textId="77777777" w:rsidR="009C7733" w:rsidRPr="009C7733" w:rsidRDefault="009C7733" w:rsidP="009C773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9C7733">
        <w:rPr>
          <w:rFonts w:ascii="Courier New" w:hAnsi="Courier New" w:cs="Courier New"/>
          <w:sz w:val="16"/>
          <w:szCs w:val="16"/>
        </w:rPr>
        <w:t xml:space="preserve">        :return no value</w:t>
      </w:r>
    </w:p>
    <w:p w14:paraId="519F8A55" w14:textId="77777777" w:rsidR="009C7733" w:rsidRPr="009C7733" w:rsidRDefault="009C7733" w:rsidP="009C773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9C7733">
        <w:rPr>
          <w:rFonts w:ascii="Courier New" w:hAnsi="Courier New" w:cs="Courier New"/>
          <w:sz w:val="16"/>
          <w:szCs w:val="16"/>
        </w:rPr>
        <w:t xml:space="preserve">        :rtype none</w:t>
      </w:r>
    </w:p>
    <w:p w14:paraId="708AC17B" w14:textId="77777777" w:rsidR="009C7733" w:rsidRPr="009C7733" w:rsidRDefault="009C7733" w:rsidP="009C773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162D8D63" w14:textId="77777777" w:rsidR="009C7733" w:rsidRPr="009C7733" w:rsidRDefault="009C7733" w:rsidP="009C773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9C7733">
        <w:rPr>
          <w:rFonts w:ascii="Courier New" w:hAnsi="Courier New" w:cs="Courier New"/>
          <w:sz w:val="16"/>
          <w:szCs w:val="16"/>
        </w:rPr>
        <w:t>VERSION</w:t>
      </w:r>
    </w:p>
    <w:p w14:paraId="6C95D29F" w14:textId="77777777" w:rsidR="009C7733" w:rsidRPr="009C7733" w:rsidRDefault="009C7733" w:rsidP="009C773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9C7733">
        <w:rPr>
          <w:rFonts w:ascii="Courier New" w:hAnsi="Courier New" w:cs="Courier New"/>
          <w:sz w:val="16"/>
          <w:szCs w:val="16"/>
        </w:rPr>
        <w:t xml:space="preserve">    1.0</w:t>
      </w:r>
    </w:p>
    <w:p w14:paraId="4ABE1ECA" w14:textId="77777777" w:rsidR="009C7733" w:rsidRPr="009C7733" w:rsidRDefault="009C7733" w:rsidP="009C773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7AAFFD20" w14:textId="77777777" w:rsidR="009C7733" w:rsidRPr="009C7733" w:rsidRDefault="009C7733" w:rsidP="009C773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9C7733">
        <w:rPr>
          <w:rFonts w:ascii="Courier New" w:hAnsi="Courier New" w:cs="Courier New"/>
          <w:sz w:val="16"/>
          <w:szCs w:val="16"/>
        </w:rPr>
        <w:t>DATE</w:t>
      </w:r>
    </w:p>
    <w:p w14:paraId="4C8EBB58" w14:textId="77777777" w:rsidR="009C7733" w:rsidRPr="009C7733" w:rsidRDefault="009C7733" w:rsidP="009C773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9C7733">
        <w:rPr>
          <w:rFonts w:ascii="Courier New" w:hAnsi="Courier New" w:cs="Courier New"/>
          <w:sz w:val="16"/>
          <w:szCs w:val="16"/>
        </w:rPr>
        <w:t xml:space="preserve">    2021.10.21</w:t>
      </w:r>
    </w:p>
    <w:p w14:paraId="1AB60F97" w14:textId="77777777" w:rsidR="009C7733" w:rsidRPr="009C7733" w:rsidRDefault="009C7733" w:rsidP="009C773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5580C78E" w14:textId="77777777" w:rsidR="009C7733" w:rsidRPr="009C7733" w:rsidRDefault="009C7733" w:rsidP="009C773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9C7733">
        <w:rPr>
          <w:rFonts w:ascii="Courier New" w:hAnsi="Courier New" w:cs="Courier New"/>
          <w:sz w:val="16"/>
          <w:szCs w:val="16"/>
        </w:rPr>
        <w:t>AUTHOR</w:t>
      </w:r>
    </w:p>
    <w:p w14:paraId="4874792A" w14:textId="77777777" w:rsidR="009C7733" w:rsidRPr="009C7733" w:rsidRDefault="009C7733" w:rsidP="009C773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9C7733">
        <w:rPr>
          <w:rFonts w:ascii="Courier New" w:hAnsi="Courier New" w:cs="Courier New"/>
          <w:sz w:val="16"/>
          <w:szCs w:val="16"/>
        </w:rPr>
        <w:t xml:space="preserve">    Debbie Johnson</w:t>
      </w:r>
    </w:p>
    <w:p w14:paraId="37590D49" w14:textId="77777777" w:rsidR="009C7733" w:rsidRPr="009C7733" w:rsidRDefault="009C7733" w:rsidP="009C773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32C0067E" w14:textId="77777777" w:rsidR="009C2D5D" w:rsidRDefault="009C2D5D" w:rsidP="009C2D5D">
      <w:pPr>
        <w:spacing w:line="240" w:lineRule="auto"/>
        <w:contextualSpacing/>
        <w:rPr>
          <w:rFonts w:ascii="Courier New" w:hAnsi="Courier New" w:cs="Courier New"/>
          <w:sz w:val="16"/>
          <w:szCs w:val="16"/>
          <w:highlight w:val="yellow"/>
        </w:rPr>
      </w:pPr>
    </w:p>
    <w:p w14:paraId="6F7591FB" w14:textId="77777777" w:rsidR="00B41D07" w:rsidRDefault="00B41D07" w:rsidP="009C2D5D">
      <w:pPr>
        <w:spacing w:line="240" w:lineRule="auto"/>
        <w:contextualSpacing/>
        <w:rPr>
          <w:rFonts w:ascii="Courier New" w:hAnsi="Courier New" w:cs="Courier New"/>
          <w:sz w:val="16"/>
          <w:szCs w:val="16"/>
          <w:highlight w:val="yellow"/>
        </w:rPr>
      </w:pPr>
    </w:p>
    <w:p w14:paraId="3BCC76D7" w14:textId="06867650" w:rsidR="009C2D5D" w:rsidRPr="009C2D5D" w:rsidRDefault="009C2D5D" w:rsidP="009C2D5D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9C2D5D">
        <w:rPr>
          <w:rFonts w:ascii="Courier New" w:hAnsi="Courier New" w:cs="Courier New"/>
          <w:sz w:val="16"/>
          <w:szCs w:val="16"/>
          <w:highlight w:val="yellow"/>
        </w:rPr>
        <w:t>Help on module student_maintenance:</w:t>
      </w:r>
    </w:p>
    <w:p w14:paraId="2DF7F2DE" w14:textId="77777777" w:rsidR="009C2D5D" w:rsidRPr="009C2D5D" w:rsidRDefault="009C2D5D" w:rsidP="009C2D5D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5EB82ECD" w14:textId="22CDE67D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>NAME</w:t>
      </w:r>
    </w:p>
    <w:p w14:paraId="5AE856C6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student_maintenance</w:t>
      </w:r>
    </w:p>
    <w:p w14:paraId="1E55BDC7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5A5E3895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>DESCRIPTION</w:t>
      </w:r>
    </w:p>
    <w:p w14:paraId="6BAD9C4B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Chapter 6 Assignment</w:t>
      </w:r>
    </w:p>
    <w:p w14:paraId="7E51E639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This module contains the functions for adding, updating, and deleting student data</w:t>
      </w:r>
    </w:p>
    <w:p w14:paraId="26FA1803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6377F5F1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>FUNCTIONS</w:t>
      </w:r>
    </w:p>
    <w:p w14:paraId="0C230A00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add_student(students, next_student_id)</w:t>
      </w:r>
    </w:p>
    <w:p w14:paraId="3743679C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Display the all student information stored in a 2D list.  It will increment the last student id by one</w:t>
      </w:r>
    </w:p>
    <w:p w14:paraId="2FEA9BB2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and use it as the new student's id.  It also, displays that the student was successfully added.</w:t>
      </w:r>
    </w:p>
    <w:p w14:paraId="5663D534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</w:t>
      </w:r>
    </w:p>
    <w:p w14:paraId="4EF7080D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:param students: student data (id, first_name, last_name)</w:t>
      </w:r>
    </w:p>
    <w:p w14:paraId="75FCC498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:type students: 2d list</w:t>
      </w:r>
    </w:p>
    <w:p w14:paraId="7D0EEE4E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</w:t>
      </w:r>
    </w:p>
    <w:p w14:paraId="40D9268A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:param next_student_id: the next student id to be used for the add function</w:t>
      </w:r>
    </w:p>
    <w:p w14:paraId="65A84DE1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:type next_student_id: int</w:t>
      </w:r>
    </w:p>
    <w:p w14:paraId="04C0911A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</w:t>
      </w:r>
    </w:p>
    <w:p w14:paraId="6A8B362F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:return no value</w:t>
      </w:r>
    </w:p>
    <w:p w14:paraId="79AA9B90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:rtype none</w:t>
      </w:r>
    </w:p>
    <w:p w14:paraId="211ED222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</w:t>
      </w:r>
    </w:p>
    <w:p w14:paraId="36702EB4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delete_student(students)</w:t>
      </w:r>
    </w:p>
    <w:p w14:paraId="08BC8CC1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It will first check to see if there is any student data, and notify the user if no data is found.</w:t>
      </w:r>
    </w:p>
    <w:p w14:paraId="44708807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</w:t>
      </w:r>
    </w:p>
    <w:p w14:paraId="2C1F4C10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It will then prompt the user for a valid student ID to be deleted from the 2D list</w:t>
      </w:r>
    </w:p>
    <w:p w14:paraId="47B5BB48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It handles for non numeric data, and student IDs that do not exists via the find_student_index</w:t>
      </w:r>
    </w:p>
    <w:p w14:paraId="21DE9F36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</w:t>
      </w:r>
    </w:p>
    <w:p w14:paraId="748E9D3A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It will prompt the user to confirm they want to delete the selected student, and then let the user know</w:t>
      </w:r>
    </w:p>
    <w:p w14:paraId="1E32A645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if the user was successfully deleted.</w:t>
      </w:r>
    </w:p>
    <w:p w14:paraId="182163A2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</w:t>
      </w:r>
    </w:p>
    <w:p w14:paraId="53F80B07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:param students: student data (id, first_name, last_name)</w:t>
      </w:r>
    </w:p>
    <w:p w14:paraId="6DCBE8D4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:type students: 2d list</w:t>
      </w:r>
    </w:p>
    <w:p w14:paraId="42AFEC53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</w:t>
      </w:r>
    </w:p>
    <w:p w14:paraId="720A07C9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:return no value</w:t>
      </w:r>
    </w:p>
    <w:p w14:paraId="05D9AFD8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:rtype none</w:t>
      </w:r>
    </w:p>
    <w:p w14:paraId="0B3BB4D5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</w:t>
      </w:r>
    </w:p>
    <w:p w14:paraId="0C950E2C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find_student_index(students, student_id)</w:t>
      </w:r>
    </w:p>
    <w:p w14:paraId="4D4D69B4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Search the 2D list for a specific student ID.</w:t>
      </w:r>
    </w:p>
    <w:p w14:paraId="2DDCEF51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</w:t>
      </w:r>
    </w:p>
    <w:p w14:paraId="0FD5B080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CODE EXAMPLE:</w:t>
      </w:r>
    </w:p>
    <w:p w14:paraId="13E0C936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for student in students:</w:t>
      </w:r>
    </w:p>
    <w:p w14:paraId="3193E4A0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    if student_id in student:</w:t>
      </w:r>
    </w:p>
    <w:p w14:paraId="11B696F5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        return students.index(student)</w:t>
      </w:r>
    </w:p>
    <w:p w14:paraId="24C9FDC3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return -1</w:t>
      </w:r>
    </w:p>
    <w:p w14:paraId="7418E3A0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</w:t>
      </w:r>
    </w:p>
    <w:p w14:paraId="79E15D65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:param students: student data (id, first_name, last_name)</w:t>
      </w:r>
    </w:p>
    <w:p w14:paraId="55C8D7A9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:type students: 2d list</w:t>
      </w:r>
    </w:p>
    <w:p w14:paraId="150664DC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:param student_id: student id that they user wants to find</w:t>
      </w:r>
    </w:p>
    <w:p w14:paraId="31580611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:type student_id: int</w:t>
      </w:r>
    </w:p>
    <w:p w14:paraId="18ED9238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</w:t>
      </w:r>
    </w:p>
    <w:p w14:paraId="6D0F323A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:return the index of the student in the 2D list or -1 if not found</w:t>
      </w:r>
    </w:p>
    <w:p w14:paraId="7B06CAA3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:rtype int</w:t>
      </w:r>
    </w:p>
    <w:p w14:paraId="4E98BAE3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</w:t>
      </w:r>
    </w:p>
    <w:p w14:paraId="5446710D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list_students(students)</w:t>
      </w:r>
    </w:p>
    <w:p w14:paraId="2D6BF0B7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Display the all student information stored in a 2D list (id, first name, last name)</w:t>
      </w:r>
    </w:p>
    <w:p w14:paraId="20FE7306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It will notify the student if there is no data found.</w:t>
      </w:r>
    </w:p>
    <w:p w14:paraId="5C8F7F26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</w:t>
      </w:r>
    </w:p>
    <w:p w14:paraId="080DCA12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:param students: student data (id, first_name, last_name)</w:t>
      </w:r>
    </w:p>
    <w:p w14:paraId="140DD248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:type students: 2d list</w:t>
      </w:r>
    </w:p>
    <w:p w14:paraId="7148E168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</w:t>
      </w:r>
    </w:p>
    <w:p w14:paraId="13FC370A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:return no value</w:t>
      </w:r>
    </w:p>
    <w:p w14:paraId="4DD82F9B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:rtype none</w:t>
      </w:r>
    </w:p>
    <w:p w14:paraId="79A73741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</w:t>
      </w:r>
    </w:p>
    <w:p w14:paraId="1EFFB2AC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update_student(students)</w:t>
      </w:r>
    </w:p>
    <w:p w14:paraId="52764647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It will first check to see if there is any student data, and notify the user if no data is found.</w:t>
      </w:r>
    </w:p>
    <w:p w14:paraId="1E72EACF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</w:t>
      </w:r>
    </w:p>
    <w:p w14:paraId="39A6D8F2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It will then prompt the user for a valid student ID to be updated from the 2D list</w:t>
      </w:r>
    </w:p>
    <w:p w14:paraId="50DD9C45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It handles for non numeric data, and student IDs that do not exists via the find_student_index</w:t>
      </w:r>
    </w:p>
    <w:p w14:paraId="60C0F388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</w:t>
      </w:r>
    </w:p>
    <w:p w14:paraId="654B9AE5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It will prompt the user to confirm they want to update the selected student, and then let the user know</w:t>
      </w:r>
    </w:p>
    <w:p w14:paraId="20823203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if the user was successfully updated.</w:t>
      </w:r>
    </w:p>
    <w:p w14:paraId="3DC5695E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</w:t>
      </w:r>
    </w:p>
    <w:p w14:paraId="5968118A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:param students: student data (id, first_name, last_name)</w:t>
      </w:r>
    </w:p>
    <w:p w14:paraId="0875C589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:type students: 2d list</w:t>
      </w:r>
    </w:p>
    <w:p w14:paraId="2927C98D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</w:t>
      </w:r>
    </w:p>
    <w:p w14:paraId="766BE336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:return no value</w:t>
      </w:r>
    </w:p>
    <w:p w14:paraId="23F88947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:rtype none</w:t>
      </w:r>
    </w:p>
    <w:p w14:paraId="10B7299C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5DC3FDB7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>VERSION</w:t>
      </w:r>
    </w:p>
    <w:p w14:paraId="42E95096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1.0</w:t>
      </w:r>
    </w:p>
    <w:p w14:paraId="0BC5750B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3127E5B6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lastRenderedPageBreak/>
        <w:t>DATE</w:t>
      </w:r>
    </w:p>
    <w:p w14:paraId="62A4523A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2020.10.06</w:t>
      </w:r>
    </w:p>
    <w:p w14:paraId="54F3767A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1B150662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>AUTHOR</w:t>
      </w:r>
    </w:p>
    <w:p w14:paraId="10A28BD6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Debbie Johnson</w:t>
      </w:r>
    </w:p>
    <w:p w14:paraId="59F0E832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0A08A913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094AE864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0108ABCE" w14:textId="77777777" w:rsidR="009C2D5D" w:rsidRPr="009C2D5D" w:rsidRDefault="009C2D5D" w:rsidP="009C2D5D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4D817506" w14:textId="77777777" w:rsidR="009C2D5D" w:rsidRPr="009C2D5D" w:rsidRDefault="009C2D5D" w:rsidP="009C2D5D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9C2D5D">
        <w:rPr>
          <w:rFonts w:ascii="Courier New" w:hAnsi="Courier New" w:cs="Courier New"/>
          <w:sz w:val="16"/>
          <w:szCs w:val="16"/>
          <w:highlight w:val="yellow"/>
        </w:rPr>
        <w:t>Help on module validation:</w:t>
      </w:r>
    </w:p>
    <w:p w14:paraId="7A733986" w14:textId="77777777" w:rsidR="009C2D5D" w:rsidRPr="009C2D5D" w:rsidRDefault="009C2D5D" w:rsidP="009C2D5D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1BF393BD" w14:textId="10698F76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>NAME</w:t>
      </w:r>
    </w:p>
    <w:p w14:paraId="6A7767F7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validation - the validation module for all numeric input.</w:t>
      </w:r>
    </w:p>
    <w:p w14:paraId="01DC5250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7C4E89E5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>FUNCTIONS</w:t>
      </w:r>
    </w:p>
    <w:p w14:paraId="6C0D174B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get_num(prompt, data_type='int')</w:t>
      </w:r>
    </w:p>
    <w:p w14:paraId="4D4387D0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Display an input prompt to get a number from the user, and convert it to a int or float</w:t>
      </w:r>
    </w:p>
    <w:p w14:paraId="32BE223C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and loop again if invalid</w:t>
      </w:r>
    </w:p>
    <w:p w14:paraId="4334324F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</w:t>
      </w:r>
    </w:p>
    <w:p w14:paraId="447AEAB9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:param prompt: the text that will be used for the user's input prompt</w:t>
      </w:r>
    </w:p>
    <w:p w14:paraId="3A8B95DF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:type prompt: string</w:t>
      </w:r>
    </w:p>
    <w:p w14:paraId="18015D9D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:param data_type: a string indicating how the user input will be converted to (default=int or float)</w:t>
      </w:r>
    </w:p>
    <w:p w14:paraId="0770FC19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:type data_type: string</w:t>
      </w:r>
    </w:p>
    <w:p w14:paraId="1483F711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</w:t>
      </w:r>
    </w:p>
    <w:p w14:paraId="25AA128E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:return the user's input as a number that will be either a int or float</w:t>
      </w:r>
    </w:p>
    <w:p w14:paraId="0896A117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:rtype int or float</w:t>
      </w:r>
    </w:p>
    <w:p w14:paraId="15AE981F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</w:t>
      </w:r>
    </w:p>
    <w:p w14:paraId="660E898B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get_positive_num(prompt, data_type='int')</w:t>
      </w:r>
    </w:p>
    <w:p w14:paraId="56BF80BF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Display an input prompt to get a positive number from the user, and convert it to a int or float</w:t>
      </w:r>
    </w:p>
    <w:p w14:paraId="0BBB04C5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and loop again if invalid</w:t>
      </w:r>
    </w:p>
    <w:p w14:paraId="20B2A3D4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</w:t>
      </w:r>
    </w:p>
    <w:p w14:paraId="0043C094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:param prompt: the text that will be used for the user's input prompt</w:t>
      </w:r>
    </w:p>
    <w:p w14:paraId="423FA8F6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:type prompt: string</w:t>
      </w:r>
    </w:p>
    <w:p w14:paraId="1F41ABE1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:param data_type: a string indicating how the user input will be converted to (default=int or float)</w:t>
      </w:r>
    </w:p>
    <w:p w14:paraId="356B95AE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:type data_type: string</w:t>
      </w:r>
    </w:p>
    <w:p w14:paraId="7B59FDDD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</w:t>
      </w:r>
    </w:p>
    <w:p w14:paraId="466CF654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:return the user's input as a number that will be either a int or float</w:t>
      </w:r>
    </w:p>
    <w:p w14:paraId="5D32D5D9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:rtype int or float</w:t>
      </w:r>
    </w:p>
    <w:p w14:paraId="0242BDCD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</w:t>
      </w:r>
    </w:p>
    <w:p w14:paraId="55781E63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get_range(prompt, low, high, data_type='int')</w:t>
      </w:r>
    </w:p>
    <w:p w14:paraId="7C32AFA7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Display an input prompt to get a number from the user within an acceptable range, and convert it to a int or float</w:t>
      </w:r>
    </w:p>
    <w:p w14:paraId="3F899BE5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and loop again if invalid</w:t>
      </w:r>
    </w:p>
    <w:p w14:paraId="1D2E6E58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</w:t>
      </w:r>
    </w:p>
    <w:p w14:paraId="194BEAC1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:param prompt: the text that will be used for the user's input prompt</w:t>
      </w:r>
    </w:p>
    <w:p w14:paraId="1079BE37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:type prompt: string</w:t>
      </w:r>
    </w:p>
    <w:p w14:paraId="2982FE20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:param low: the lowest possible numeric value</w:t>
      </w:r>
    </w:p>
    <w:p w14:paraId="215BE9AB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:type low: int</w:t>
      </w:r>
    </w:p>
    <w:p w14:paraId="5E200901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:param high: the highest possible numeric value</w:t>
      </w:r>
    </w:p>
    <w:p w14:paraId="0E065AEF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:type high: int</w:t>
      </w:r>
    </w:p>
    <w:p w14:paraId="24DB480F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:param data_type: a string indicating how the user input will be converted to (default=int or float)</w:t>
      </w:r>
    </w:p>
    <w:p w14:paraId="0B683AFF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:type data_type: string</w:t>
      </w:r>
    </w:p>
    <w:p w14:paraId="38AC106B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</w:t>
      </w:r>
    </w:p>
    <w:p w14:paraId="3BFEB329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:return the user's input as a number that will be either a int or float</w:t>
      </w:r>
    </w:p>
    <w:p w14:paraId="352C0104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:rtype int or float</w:t>
      </w:r>
    </w:p>
    <w:p w14:paraId="742FB71D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</w:t>
      </w:r>
    </w:p>
    <w:p w14:paraId="6590CA5F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get_string(prompt)</w:t>
      </w:r>
    </w:p>
    <w:p w14:paraId="7EB07BA5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Display an input prompt to get a string value, which can not be an empty string</w:t>
      </w:r>
    </w:p>
    <w:p w14:paraId="538460AD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and loop again if invalid</w:t>
      </w:r>
    </w:p>
    <w:p w14:paraId="187DB0E1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</w:t>
      </w:r>
    </w:p>
    <w:p w14:paraId="28F76E06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:param prompt: the text that will be used for the user's input prompt</w:t>
      </w:r>
    </w:p>
    <w:p w14:paraId="37449E31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:type prompt: string</w:t>
      </w:r>
    </w:p>
    <w:p w14:paraId="5E75989D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</w:t>
      </w:r>
    </w:p>
    <w:p w14:paraId="606C9E91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:return the user's input as a string</w:t>
      </w:r>
    </w:p>
    <w:p w14:paraId="420C1138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:rtype string</w:t>
      </w:r>
    </w:p>
    <w:p w14:paraId="63FD6470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</w:t>
      </w:r>
    </w:p>
    <w:p w14:paraId="0B030764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get_yes_no(prompt='y=Yes, n=No')</w:t>
      </w:r>
    </w:p>
    <w:p w14:paraId="0E3F2D9F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Display an input prompt to get a yes/no answer from the user (valid lower cased inputs are y, yes, n, no)</w:t>
      </w:r>
    </w:p>
    <w:p w14:paraId="28C5D945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and loop again if invalid</w:t>
      </w:r>
    </w:p>
    <w:p w14:paraId="492D01DC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</w:t>
      </w:r>
    </w:p>
    <w:p w14:paraId="5EAD2DEF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:param prompt: user's prompt if one is passed otherwise the default is</w:t>
      </w:r>
    </w:p>
    <w:p w14:paraId="34C821EF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:type prompt: string</w:t>
      </w:r>
    </w:p>
    <w:p w14:paraId="7CCAAE2E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</w:t>
      </w:r>
    </w:p>
    <w:p w14:paraId="06890B2F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:return true for yes or false for no</w:t>
      </w:r>
    </w:p>
    <w:p w14:paraId="527EAFEA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:rtype bool</w:t>
      </w:r>
    </w:p>
    <w:p w14:paraId="612F736E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746C317A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>DATA</w:t>
      </w:r>
    </w:p>
    <w:p w14:paraId="75B31273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__status__ = 'Development'</w:t>
      </w:r>
    </w:p>
    <w:p w14:paraId="71D7ACCD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7A0D2B61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>VERSION</w:t>
      </w:r>
    </w:p>
    <w:p w14:paraId="664632A1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1.0</w:t>
      </w:r>
    </w:p>
    <w:p w14:paraId="2E113736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657FDB98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>DATE</w:t>
      </w:r>
    </w:p>
    <w:p w14:paraId="75185345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2021.09.30</w:t>
      </w:r>
    </w:p>
    <w:p w14:paraId="413F8457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3CC4C443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>AUTHOR</w:t>
      </w:r>
    </w:p>
    <w:p w14:paraId="63AA2331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Debbie Johnson</w:t>
      </w:r>
    </w:p>
    <w:sectPr w:rsidR="00B41D07" w:rsidRPr="00B41D07" w:rsidSect="00D90A2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23187AF" w14:textId="77777777" w:rsidR="005D077D" w:rsidRDefault="005D077D" w:rsidP="005D077D">
      <w:pPr>
        <w:spacing w:after="0" w:line="240" w:lineRule="auto"/>
      </w:pPr>
      <w:r>
        <w:separator/>
      </w:r>
    </w:p>
  </w:endnote>
  <w:endnote w:type="continuationSeparator" w:id="0">
    <w:p w14:paraId="33B3E611" w14:textId="77777777" w:rsidR="005D077D" w:rsidRDefault="005D077D" w:rsidP="005D07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EB9BC24" w14:textId="77777777" w:rsidR="005D077D" w:rsidRDefault="005D077D" w:rsidP="005D077D">
      <w:pPr>
        <w:spacing w:after="0" w:line="240" w:lineRule="auto"/>
      </w:pPr>
      <w:r>
        <w:separator/>
      </w:r>
    </w:p>
  </w:footnote>
  <w:footnote w:type="continuationSeparator" w:id="0">
    <w:p w14:paraId="08E764EC" w14:textId="77777777" w:rsidR="005D077D" w:rsidRDefault="005D077D" w:rsidP="005D077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E163CB9"/>
    <w:multiLevelType w:val="multilevel"/>
    <w:tmpl w:val="93DE14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0EA424E"/>
    <w:multiLevelType w:val="hybridMultilevel"/>
    <w:tmpl w:val="B566C1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9F207D9"/>
    <w:multiLevelType w:val="multilevel"/>
    <w:tmpl w:val="6D34C7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36515EF"/>
    <w:multiLevelType w:val="hybridMultilevel"/>
    <w:tmpl w:val="F5DA41F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0860E1C"/>
    <w:multiLevelType w:val="hybridMultilevel"/>
    <w:tmpl w:val="D280F682"/>
    <w:lvl w:ilvl="0" w:tplc="61B83B88">
      <w:start w:val="1"/>
      <w:numFmt w:val="decimal"/>
      <w:lvlText w:val="%1)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0NjExNDazMDMwMjZW0lEKTi0uzszPAykwNKwFAME6rsotAAAA"/>
  </w:docVars>
  <w:rsids>
    <w:rsidRoot w:val="00172EF5"/>
    <w:rsid w:val="00006A7D"/>
    <w:rsid w:val="00016E68"/>
    <w:rsid w:val="00022A41"/>
    <w:rsid w:val="000353AB"/>
    <w:rsid w:val="00035636"/>
    <w:rsid w:val="00050D07"/>
    <w:rsid w:val="000C6E55"/>
    <w:rsid w:val="000F4454"/>
    <w:rsid w:val="00172EF5"/>
    <w:rsid w:val="00186C01"/>
    <w:rsid w:val="0019395B"/>
    <w:rsid w:val="001B26DF"/>
    <w:rsid w:val="001D51AC"/>
    <w:rsid w:val="00267E07"/>
    <w:rsid w:val="003102D5"/>
    <w:rsid w:val="00312ABA"/>
    <w:rsid w:val="003460E1"/>
    <w:rsid w:val="0035469B"/>
    <w:rsid w:val="003D48E2"/>
    <w:rsid w:val="003F39DA"/>
    <w:rsid w:val="00402979"/>
    <w:rsid w:val="00407D33"/>
    <w:rsid w:val="00425995"/>
    <w:rsid w:val="00480A27"/>
    <w:rsid w:val="00522FF6"/>
    <w:rsid w:val="0056320B"/>
    <w:rsid w:val="005663FE"/>
    <w:rsid w:val="00590937"/>
    <w:rsid w:val="00594C4B"/>
    <w:rsid w:val="00597A0E"/>
    <w:rsid w:val="005A5FA9"/>
    <w:rsid w:val="005B5561"/>
    <w:rsid w:val="005C12B2"/>
    <w:rsid w:val="005D077D"/>
    <w:rsid w:val="006323BC"/>
    <w:rsid w:val="006354E8"/>
    <w:rsid w:val="00636872"/>
    <w:rsid w:val="0064574F"/>
    <w:rsid w:val="00685BD5"/>
    <w:rsid w:val="006A1E43"/>
    <w:rsid w:val="006A1EE6"/>
    <w:rsid w:val="00730FB2"/>
    <w:rsid w:val="00775046"/>
    <w:rsid w:val="007A5A43"/>
    <w:rsid w:val="007C4FF2"/>
    <w:rsid w:val="007D7F57"/>
    <w:rsid w:val="00806CB3"/>
    <w:rsid w:val="00812792"/>
    <w:rsid w:val="00830E9F"/>
    <w:rsid w:val="00896186"/>
    <w:rsid w:val="008D2283"/>
    <w:rsid w:val="008D4828"/>
    <w:rsid w:val="0091108F"/>
    <w:rsid w:val="0093225B"/>
    <w:rsid w:val="009A33A1"/>
    <w:rsid w:val="009C1F46"/>
    <w:rsid w:val="009C2D5D"/>
    <w:rsid w:val="009C7733"/>
    <w:rsid w:val="00A11482"/>
    <w:rsid w:val="00A13E17"/>
    <w:rsid w:val="00A61922"/>
    <w:rsid w:val="00A63848"/>
    <w:rsid w:val="00AA1607"/>
    <w:rsid w:val="00AE2781"/>
    <w:rsid w:val="00AF229F"/>
    <w:rsid w:val="00B41D07"/>
    <w:rsid w:val="00B51138"/>
    <w:rsid w:val="00B779A0"/>
    <w:rsid w:val="00B932BA"/>
    <w:rsid w:val="00BB4126"/>
    <w:rsid w:val="00BB6D28"/>
    <w:rsid w:val="00BC5BB2"/>
    <w:rsid w:val="00BE1E65"/>
    <w:rsid w:val="00BF36C7"/>
    <w:rsid w:val="00C061C9"/>
    <w:rsid w:val="00C13BF0"/>
    <w:rsid w:val="00C23BD1"/>
    <w:rsid w:val="00C30673"/>
    <w:rsid w:val="00C341CE"/>
    <w:rsid w:val="00C916C6"/>
    <w:rsid w:val="00D172A3"/>
    <w:rsid w:val="00D4705D"/>
    <w:rsid w:val="00D60C4B"/>
    <w:rsid w:val="00D80D63"/>
    <w:rsid w:val="00DC4FC5"/>
    <w:rsid w:val="00DE1EB6"/>
    <w:rsid w:val="00E64B4E"/>
    <w:rsid w:val="00E67A70"/>
    <w:rsid w:val="00E714B7"/>
    <w:rsid w:val="00EA354D"/>
    <w:rsid w:val="00EB2393"/>
    <w:rsid w:val="00EC59C4"/>
    <w:rsid w:val="00F065DF"/>
    <w:rsid w:val="00F0795D"/>
    <w:rsid w:val="00F11299"/>
    <w:rsid w:val="00F757D6"/>
    <w:rsid w:val="00FA164E"/>
    <w:rsid w:val="00FD4098"/>
    <w:rsid w:val="00FE6A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2C0F5638"/>
  <w15:chartTrackingRefBased/>
  <w15:docId w15:val="{64AABF56-D6AA-4F66-A311-6A39DD221E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72EF5"/>
  </w:style>
  <w:style w:type="paragraph" w:styleId="Heading1">
    <w:name w:val="heading 1"/>
    <w:basedOn w:val="Normal"/>
    <w:next w:val="Normal"/>
    <w:link w:val="Heading1Char"/>
    <w:uiPriority w:val="9"/>
    <w:qFormat/>
    <w:rsid w:val="00172EF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1148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A160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72EF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172EF5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72EF5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A1148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A160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A1607"/>
    <w:rPr>
      <w:rFonts w:ascii="Courier New" w:eastAsia="Times New Roman" w:hAnsi="Courier New" w:cs="Courier New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AA1607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E64B4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997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00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7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33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12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52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5FFC643458624A896C3DCB696C1EF7" ma:contentTypeVersion="15" ma:contentTypeDescription="Create a new document." ma:contentTypeScope="" ma:versionID="6fd5b7b9ebfa942e433cd197acc3f022">
  <xsd:schema xmlns:xsd="http://www.w3.org/2001/XMLSchema" xmlns:xs="http://www.w3.org/2001/XMLSchema" xmlns:p="http://schemas.microsoft.com/office/2006/metadata/properties" xmlns:ns1="http://schemas.microsoft.com/sharepoint/v3" xmlns:ns3="7660e10e-00e6-4474-a38b-419bb33f7d23" xmlns:ns4="06ae9b06-00a1-4186-b144-f05ec0e21892" targetNamespace="http://schemas.microsoft.com/office/2006/metadata/properties" ma:root="true" ma:fieldsID="8c6dcda8acb8bf3e3bf65db51ebffaea" ns1:_="" ns3:_="" ns4:_="">
    <xsd:import namespace="http://schemas.microsoft.com/sharepoint/v3"/>
    <xsd:import namespace="7660e10e-00e6-4474-a38b-419bb33f7d23"/>
    <xsd:import namespace="06ae9b06-00a1-4186-b144-f05ec0e21892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1:_ip_UnifiedCompliancePolicyProperties" minOccurs="0"/>
                <xsd:element ref="ns1:_ip_UnifiedCompliancePolicyUIAction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60e10e-00e6-4474-a38b-419bb33f7d2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ae9b06-00a1-4186-b144-f05ec0e2189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2B209A24-8BF6-4B22-AA1F-23BA5BC02E2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879474E-4E96-4667-95C4-256A20F084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660e10e-00e6-4474-a38b-419bb33f7d23"/>
    <ds:schemaRef ds:uri="06ae9b06-00a1-4186-b144-f05ec0e2189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FF77653-E121-4012-9050-94B3BB544580}">
  <ds:schemaRefs>
    <ds:schemaRef ds:uri="7660e10e-00e6-4474-a38b-419bb33f7d23"/>
    <ds:schemaRef ds:uri="http://purl.org/dc/terms/"/>
    <ds:schemaRef ds:uri="http://schemas.microsoft.com/sharepoint/v3"/>
    <ds:schemaRef ds:uri="http://schemas.microsoft.com/office/2006/documentManagement/types"/>
    <ds:schemaRef ds:uri="06ae9b06-00a1-4186-b144-f05ec0e21892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8</Pages>
  <Words>1990</Words>
  <Characters>11345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bie Johnson</dc:creator>
  <cp:keywords/>
  <dc:description/>
  <cp:lastModifiedBy>Debbie Johnson</cp:lastModifiedBy>
  <cp:revision>7</cp:revision>
  <dcterms:created xsi:type="dcterms:W3CDTF">2022-03-23T20:21:00Z</dcterms:created>
  <dcterms:modified xsi:type="dcterms:W3CDTF">2022-03-24T14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5FFC643458624A896C3DCB696C1EF7</vt:lpwstr>
  </property>
</Properties>
</file>